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676B7" w14:textId="3853AF3D" w:rsidR="007C0234" w:rsidRPr="00081D6B" w:rsidRDefault="007C0234">
      <w:pPr>
        <w:rPr>
          <w:rFonts w:ascii="Times New Roman" w:hAnsi="Times New Roman" w:cs="Times New Roman"/>
          <w:sz w:val="26"/>
        </w:rPr>
      </w:pPr>
    </w:p>
    <w:p w14:paraId="1AD7609A" w14:textId="4B27251C" w:rsidR="00E71206" w:rsidRPr="00081D6B" w:rsidRDefault="0081734F">
      <w:pPr>
        <w:rPr>
          <w:rFonts w:ascii="Times New Roman" w:hAnsi="Times New Roman" w:cs="Times New Roman"/>
          <w:sz w:val="30"/>
        </w:rPr>
      </w:pPr>
      <w:r w:rsidRPr="00081D6B">
        <w:rPr>
          <w:rFonts w:ascii="Times New Roman" w:hAnsi="Times New Roman" w:cs="Times New Roman"/>
          <w:sz w:val="30"/>
        </w:rPr>
        <w:t>1. Introduction</w:t>
      </w:r>
    </w:p>
    <w:p w14:paraId="6CB329FE" w14:textId="71D0237F" w:rsidR="0081734F" w:rsidRPr="00081D6B" w:rsidRDefault="0081734F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ab/>
        <w:t xml:space="preserve">The goal of Lab </w:t>
      </w:r>
      <w:r w:rsidR="00715CFD" w:rsidRPr="00081D6B">
        <w:rPr>
          <w:rFonts w:ascii="Times New Roman" w:hAnsi="Times New Roman" w:cs="Times New Roman"/>
          <w:sz w:val="24"/>
        </w:rPr>
        <w:t>2 was to</w:t>
      </w:r>
      <w:r w:rsidR="00CE04B4" w:rsidRPr="00081D6B">
        <w:rPr>
          <w:rFonts w:ascii="Times New Roman" w:hAnsi="Times New Roman" w:cs="Times New Roman"/>
          <w:sz w:val="24"/>
        </w:rPr>
        <w:t xml:space="preserve"> create a </w:t>
      </w:r>
      <w:r w:rsidR="00D0776D" w:rsidRPr="00081D6B">
        <w:rPr>
          <w:rFonts w:ascii="Times New Roman" w:hAnsi="Times New Roman" w:cs="Times New Roman"/>
          <w:sz w:val="24"/>
        </w:rPr>
        <w:t xml:space="preserve">counter with decrement, increment, and reset functionality. We accomplished this by using </w:t>
      </w:r>
      <w:proofErr w:type="gramStart"/>
      <w:r w:rsidR="00D0776D" w:rsidRPr="00081D6B">
        <w:rPr>
          <w:rFonts w:ascii="Times New Roman" w:hAnsi="Times New Roman" w:cs="Times New Roman"/>
          <w:sz w:val="24"/>
        </w:rPr>
        <w:t>a</w:t>
      </w:r>
      <w:proofErr w:type="gramEnd"/>
      <w:r w:rsidR="00D0776D" w:rsidRPr="00081D6B">
        <w:rPr>
          <w:rFonts w:ascii="Times New Roman" w:hAnsi="Times New Roman" w:cs="Times New Roman"/>
          <w:sz w:val="24"/>
        </w:rPr>
        <w:t xml:space="preserve"> 8 bit shift register, and a 7-segment LCD.</w:t>
      </w:r>
      <w:r w:rsidR="00580F7F" w:rsidRPr="00081D6B">
        <w:rPr>
          <w:rFonts w:ascii="Times New Roman" w:hAnsi="Times New Roman" w:cs="Times New Roman"/>
          <w:sz w:val="24"/>
        </w:rPr>
        <w:t xml:space="preserve"> We sampled the time that the button was pushed using a combination of subroutines for delays and register increments.</w:t>
      </w:r>
    </w:p>
    <w:p w14:paraId="68643268" w14:textId="77777777" w:rsidR="0081734F" w:rsidRPr="00081D6B" w:rsidRDefault="0081734F">
      <w:pPr>
        <w:rPr>
          <w:rFonts w:ascii="Times New Roman" w:hAnsi="Times New Roman" w:cs="Times New Roman"/>
          <w:sz w:val="24"/>
        </w:rPr>
      </w:pPr>
    </w:p>
    <w:p w14:paraId="123C2188" w14:textId="5A01BC9D" w:rsidR="00BE08AD" w:rsidRPr="00081D6B" w:rsidRDefault="0081734F">
      <w:pPr>
        <w:rPr>
          <w:rFonts w:ascii="Times New Roman" w:hAnsi="Times New Roman" w:cs="Times New Roman"/>
          <w:sz w:val="30"/>
        </w:rPr>
      </w:pPr>
      <w:r w:rsidRPr="00081D6B">
        <w:rPr>
          <w:rFonts w:ascii="Times New Roman" w:hAnsi="Times New Roman" w:cs="Times New Roman"/>
          <w:sz w:val="30"/>
        </w:rPr>
        <w:t>2. Schematic</w:t>
      </w:r>
    </w:p>
    <w:p w14:paraId="37E0F9B7" w14:textId="6FB70A57" w:rsidR="00CC04D4" w:rsidRPr="00081D6B" w:rsidRDefault="00CC04D4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30"/>
        </w:rPr>
        <w:tab/>
      </w:r>
      <w:r w:rsidRPr="00081D6B">
        <w:rPr>
          <w:rFonts w:ascii="Times New Roman" w:hAnsi="Times New Roman" w:cs="Times New Roman"/>
          <w:sz w:val="24"/>
        </w:rPr>
        <w:t xml:space="preserve">Figure 1 shows the circuit design used to </w:t>
      </w:r>
      <w:r w:rsidR="007A6AAB" w:rsidRPr="00081D6B">
        <w:rPr>
          <w:rFonts w:ascii="Times New Roman" w:hAnsi="Times New Roman" w:cs="Times New Roman"/>
          <w:sz w:val="24"/>
        </w:rPr>
        <w:t xml:space="preserve">connect the </w:t>
      </w:r>
      <w:proofErr w:type="gramStart"/>
      <w:r w:rsidR="007A6AAB" w:rsidRPr="00081D6B">
        <w:rPr>
          <w:rFonts w:ascii="Times New Roman" w:hAnsi="Times New Roman" w:cs="Times New Roman"/>
          <w:sz w:val="24"/>
        </w:rPr>
        <w:t>8 bit</w:t>
      </w:r>
      <w:proofErr w:type="gramEnd"/>
      <w:r w:rsidR="007A6AAB" w:rsidRPr="00081D6B">
        <w:rPr>
          <w:rFonts w:ascii="Times New Roman" w:hAnsi="Times New Roman" w:cs="Times New Roman"/>
          <w:sz w:val="24"/>
        </w:rPr>
        <w:t xml:space="preserve"> shift register, 7-segment LCD, and pushbutton. By adding a small </w:t>
      </w:r>
      <w:r w:rsidR="00B11E8A" w:rsidRPr="00081D6B">
        <w:rPr>
          <w:rFonts w:ascii="Times New Roman" w:hAnsi="Times New Roman" w:cs="Times New Roman"/>
          <w:sz w:val="24"/>
        </w:rPr>
        <w:t xml:space="preserve">grounded </w:t>
      </w:r>
      <w:r w:rsidR="007A6AAB" w:rsidRPr="00081D6B">
        <w:rPr>
          <w:rFonts w:ascii="Times New Roman" w:hAnsi="Times New Roman" w:cs="Times New Roman"/>
          <w:sz w:val="24"/>
        </w:rPr>
        <w:t>.1</w:t>
      </w:r>
      <w:r w:rsidR="007A6AAB" w:rsidRPr="00081D6B">
        <w:rPr>
          <w:rFonts w:ascii="Times New Roman" w:hAnsi="Times New Roman" w:cs="Times New Roman"/>
          <w:bCs/>
        </w:rPr>
        <w:t>μF</w:t>
      </w:r>
      <w:r w:rsidR="007A6AAB" w:rsidRPr="00081D6B">
        <w:rPr>
          <w:rFonts w:ascii="Times New Roman" w:hAnsi="Times New Roman" w:cs="Times New Roman"/>
          <w:sz w:val="24"/>
        </w:rPr>
        <w:t xml:space="preserve"> capacitor </w:t>
      </w:r>
      <w:r w:rsidR="00B11E8A" w:rsidRPr="00081D6B">
        <w:rPr>
          <w:rFonts w:ascii="Times New Roman" w:hAnsi="Times New Roman" w:cs="Times New Roman"/>
          <w:sz w:val="24"/>
        </w:rPr>
        <w:t xml:space="preserve">in parallel with a 100K resistor functioning as a pullup, we were able to remove </w:t>
      </w:r>
      <w:r w:rsidR="00B5454B" w:rsidRPr="00081D6B">
        <w:rPr>
          <w:rFonts w:ascii="Times New Roman" w:hAnsi="Times New Roman" w:cs="Times New Roman"/>
          <w:sz w:val="24"/>
        </w:rPr>
        <w:t xml:space="preserve">any disruptive </w:t>
      </w:r>
      <w:r w:rsidR="00B11E8A" w:rsidRPr="00081D6B">
        <w:rPr>
          <w:rFonts w:ascii="Times New Roman" w:hAnsi="Times New Roman" w:cs="Times New Roman"/>
          <w:sz w:val="24"/>
        </w:rPr>
        <w:t>nois</w:t>
      </w:r>
      <w:r w:rsidR="00B5454B" w:rsidRPr="00081D6B">
        <w:rPr>
          <w:rFonts w:ascii="Times New Roman" w:hAnsi="Times New Roman" w:cs="Times New Roman"/>
          <w:sz w:val="24"/>
        </w:rPr>
        <w:t>e when referencing the PB4 status.</w:t>
      </w:r>
    </w:p>
    <w:p w14:paraId="6D653974" w14:textId="327C382A" w:rsidR="0081734F" w:rsidRPr="00081D6B" w:rsidRDefault="003C5C09" w:rsidP="00CC04D4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A626F10" wp14:editId="50C3169E">
            <wp:extent cx="3218748" cy="457931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1428" cy="4583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8AFDE" w14:textId="2A3A1B52" w:rsidR="00BE08AD" w:rsidRPr="00081D6B" w:rsidRDefault="007A6AAB" w:rsidP="009D16B9">
      <w:pPr>
        <w:jc w:val="center"/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>(</w:t>
      </w:r>
      <w:r w:rsidR="00CC04D4" w:rsidRPr="00081D6B">
        <w:rPr>
          <w:rFonts w:ascii="Times New Roman" w:hAnsi="Times New Roman" w:cs="Times New Roman"/>
          <w:sz w:val="24"/>
        </w:rPr>
        <w:t>Fig</w:t>
      </w:r>
      <w:r w:rsidRPr="00081D6B">
        <w:rPr>
          <w:rFonts w:ascii="Times New Roman" w:hAnsi="Times New Roman" w:cs="Times New Roman"/>
          <w:sz w:val="24"/>
        </w:rPr>
        <w:t>.</w:t>
      </w:r>
      <w:r w:rsidR="00CC04D4" w:rsidRPr="00081D6B">
        <w:rPr>
          <w:rFonts w:ascii="Times New Roman" w:hAnsi="Times New Roman" w:cs="Times New Roman"/>
          <w:sz w:val="24"/>
        </w:rPr>
        <w:t xml:space="preserve"> 1</w:t>
      </w:r>
      <w:r w:rsidRPr="00081D6B">
        <w:rPr>
          <w:rFonts w:ascii="Times New Roman" w:hAnsi="Times New Roman" w:cs="Times New Roman"/>
          <w:sz w:val="24"/>
        </w:rPr>
        <w:t>,</w:t>
      </w:r>
      <w:r w:rsidR="00CC04D4" w:rsidRPr="00081D6B">
        <w:rPr>
          <w:rFonts w:ascii="Times New Roman" w:hAnsi="Times New Roman" w:cs="Times New Roman"/>
          <w:sz w:val="24"/>
        </w:rPr>
        <w:t xml:space="preserve"> Circuit with two LEDs on PB2 and PB1</w:t>
      </w:r>
      <w:r w:rsidRPr="00081D6B">
        <w:rPr>
          <w:rFonts w:ascii="Times New Roman" w:hAnsi="Times New Roman" w:cs="Times New Roman"/>
          <w:sz w:val="24"/>
        </w:rPr>
        <w:t>)</w:t>
      </w:r>
    </w:p>
    <w:p w14:paraId="309DD2AA" w14:textId="0EE268BC" w:rsidR="0081734F" w:rsidRPr="00081D6B" w:rsidRDefault="0081734F">
      <w:pPr>
        <w:rPr>
          <w:rFonts w:ascii="Times New Roman" w:hAnsi="Times New Roman" w:cs="Times New Roman"/>
          <w:sz w:val="30"/>
        </w:rPr>
      </w:pPr>
      <w:r w:rsidRPr="00081D6B">
        <w:rPr>
          <w:rFonts w:ascii="Times New Roman" w:hAnsi="Times New Roman" w:cs="Times New Roman"/>
          <w:sz w:val="30"/>
        </w:rPr>
        <w:lastRenderedPageBreak/>
        <w:t>3. Discussion</w:t>
      </w:r>
    </w:p>
    <w:p w14:paraId="54F14984" w14:textId="50553B05" w:rsidR="004A19AC" w:rsidRDefault="00535B56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30"/>
        </w:rPr>
        <w:tab/>
      </w:r>
      <w:r w:rsidR="008C560A" w:rsidRPr="00081D6B">
        <w:rPr>
          <w:rFonts w:ascii="Times New Roman" w:hAnsi="Times New Roman" w:cs="Times New Roman"/>
          <w:sz w:val="24"/>
        </w:rPr>
        <w:t>Our program implements the provided display subroutine, to load the register with byte sequences altered according to user input.</w:t>
      </w:r>
      <w:r w:rsidR="00392F84">
        <w:rPr>
          <w:rFonts w:ascii="Times New Roman" w:hAnsi="Times New Roman" w:cs="Times New Roman"/>
          <w:sz w:val="24"/>
        </w:rPr>
        <w:t xml:space="preserve"> </w:t>
      </w:r>
      <w:r w:rsidR="004A19AC">
        <w:rPr>
          <w:rFonts w:ascii="Times New Roman" w:hAnsi="Times New Roman" w:cs="Times New Roman"/>
          <w:sz w:val="24"/>
        </w:rPr>
        <w:t>16 bytes of memory are reserved in SRAM that hold each value needed to represent digits on the display.</w:t>
      </w:r>
      <w:r w:rsidR="004F4833">
        <w:rPr>
          <w:rFonts w:ascii="Times New Roman" w:hAnsi="Times New Roman" w:cs="Times New Roman"/>
          <w:sz w:val="24"/>
        </w:rPr>
        <w:t xml:space="preserve"> These are then later indexed by utilizing a “lookup table”, with the Z register (r30).</w:t>
      </w:r>
      <w:r w:rsidR="00DD6483">
        <w:rPr>
          <w:rFonts w:ascii="Times New Roman" w:hAnsi="Times New Roman" w:cs="Times New Roman"/>
          <w:sz w:val="24"/>
        </w:rPr>
        <w:t xml:space="preserve">  In </w:t>
      </w:r>
      <w:r w:rsidR="002E22B0">
        <w:rPr>
          <w:rFonts w:ascii="Times New Roman" w:hAnsi="Times New Roman" w:cs="Times New Roman"/>
          <w:sz w:val="24"/>
        </w:rPr>
        <w:t>addition,</w:t>
      </w:r>
      <w:r w:rsidR="00DD6483">
        <w:rPr>
          <w:rFonts w:ascii="Times New Roman" w:hAnsi="Times New Roman" w:cs="Times New Roman"/>
          <w:sz w:val="24"/>
        </w:rPr>
        <w:t xml:space="preserve"> register </w:t>
      </w:r>
      <w:r w:rsidR="00123756">
        <w:rPr>
          <w:rFonts w:ascii="Times New Roman" w:hAnsi="Times New Roman" w:cs="Times New Roman"/>
          <w:sz w:val="24"/>
        </w:rPr>
        <w:t>r</w:t>
      </w:r>
      <w:r w:rsidR="00DD6483">
        <w:rPr>
          <w:rFonts w:ascii="Times New Roman" w:hAnsi="Times New Roman" w:cs="Times New Roman"/>
          <w:sz w:val="24"/>
        </w:rPr>
        <w:t xml:space="preserve">20 is used to </w:t>
      </w:r>
      <w:r w:rsidR="00DB19BF">
        <w:rPr>
          <w:rFonts w:ascii="Times New Roman" w:hAnsi="Times New Roman" w:cs="Times New Roman"/>
          <w:sz w:val="24"/>
        </w:rPr>
        <w:t>initialize</w:t>
      </w:r>
      <w:r w:rsidR="00DD6483">
        <w:rPr>
          <w:rFonts w:ascii="Times New Roman" w:hAnsi="Times New Roman" w:cs="Times New Roman"/>
          <w:sz w:val="24"/>
        </w:rPr>
        <w:t xml:space="preserve"> </w:t>
      </w:r>
      <w:r w:rsidR="00DB19BF">
        <w:rPr>
          <w:rFonts w:ascii="Times New Roman" w:hAnsi="Times New Roman" w:cs="Times New Roman"/>
          <w:sz w:val="24"/>
        </w:rPr>
        <w:t xml:space="preserve">those values in the </w:t>
      </w:r>
      <w:r w:rsidR="00DD6483">
        <w:rPr>
          <w:rFonts w:ascii="Times New Roman" w:hAnsi="Times New Roman" w:cs="Times New Roman"/>
          <w:sz w:val="24"/>
        </w:rPr>
        <w:t xml:space="preserve">lookup table, and register </w:t>
      </w:r>
      <w:r w:rsidR="00123756">
        <w:rPr>
          <w:rFonts w:ascii="Times New Roman" w:hAnsi="Times New Roman" w:cs="Times New Roman"/>
          <w:sz w:val="24"/>
        </w:rPr>
        <w:t>r</w:t>
      </w:r>
      <w:r w:rsidR="00B71432">
        <w:rPr>
          <w:rFonts w:ascii="Times New Roman" w:hAnsi="Times New Roman" w:cs="Times New Roman"/>
          <w:sz w:val="24"/>
        </w:rPr>
        <w:t>19 is used to hold the state of whether the counter is in decrement mode.</w:t>
      </w:r>
    </w:p>
    <w:p w14:paraId="53A21BF5" w14:textId="04D6A74D" w:rsidR="00E923EA" w:rsidRDefault="00392F84" w:rsidP="00E923EA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ur “main” loop runs endlessly until a button press is measured. At that time, the “button_pressed” subroutine begins to iterate a register once every 10ms, using “sample_delay”. Upon release, the program has an accurate measurement as to how long the button was held and can jump </w:t>
      </w:r>
      <w:r>
        <w:rPr>
          <w:rFonts w:ascii="Times New Roman" w:hAnsi="Times New Roman" w:cs="Times New Roman"/>
          <w:sz w:val="24"/>
        </w:rPr>
        <w:t>relatively</w:t>
      </w:r>
      <w:r>
        <w:rPr>
          <w:rFonts w:ascii="Times New Roman" w:hAnsi="Times New Roman" w:cs="Times New Roman"/>
          <w:sz w:val="24"/>
        </w:rPr>
        <w:t xml:space="preserve"> to one of three subroutines</w:t>
      </w:r>
      <w:r w:rsidR="00EE7E19">
        <w:rPr>
          <w:rFonts w:ascii="Times New Roman" w:hAnsi="Times New Roman" w:cs="Times New Roman"/>
          <w:sz w:val="24"/>
        </w:rPr>
        <w:t>. “update” decides between whether to jump to “reset_routine”, “toggle_routine”, or “move_routine”</w:t>
      </w:r>
      <w:r w:rsidR="004A19AC">
        <w:rPr>
          <w:rFonts w:ascii="Times New Roman" w:hAnsi="Times New Roman" w:cs="Times New Roman"/>
          <w:sz w:val="24"/>
        </w:rPr>
        <w:t>. “toggle_routine” simply checks</w:t>
      </w:r>
      <w:r w:rsidR="00616A88">
        <w:rPr>
          <w:rFonts w:ascii="Times New Roman" w:hAnsi="Times New Roman" w:cs="Times New Roman"/>
          <w:sz w:val="24"/>
        </w:rPr>
        <w:t xml:space="preserve"> the current status of </w:t>
      </w:r>
      <w:proofErr w:type="gramStart"/>
      <w:r w:rsidR="00616A88">
        <w:rPr>
          <w:rFonts w:ascii="Times New Roman" w:hAnsi="Times New Roman" w:cs="Times New Roman"/>
          <w:sz w:val="24"/>
        </w:rPr>
        <w:t>r19, and</w:t>
      </w:r>
      <w:proofErr w:type="gramEnd"/>
      <w:r w:rsidR="00616A88">
        <w:rPr>
          <w:rFonts w:ascii="Times New Roman" w:hAnsi="Times New Roman" w:cs="Times New Roman"/>
          <w:sz w:val="24"/>
        </w:rPr>
        <w:t xml:space="preserve"> flips it’s state. “move_routine” compares to make sure an overflow isn’t about to occur, and if so, shifts the Z register to the proper position</w:t>
      </w:r>
      <w:r w:rsidR="006823F9">
        <w:rPr>
          <w:rFonts w:ascii="Times New Roman" w:hAnsi="Times New Roman" w:cs="Times New Roman"/>
          <w:sz w:val="24"/>
        </w:rPr>
        <w:t xml:space="preserve"> in order to account for the shift.</w:t>
      </w:r>
      <w:r w:rsidR="00D2689E">
        <w:rPr>
          <w:rFonts w:ascii="Times New Roman" w:hAnsi="Times New Roman" w:cs="Times New Roman"/>
          <w:sz w:val="24"/>
        </w:rPr>
        <w:t xml:space="preserve"> </w:t>
      </w:r>
      <w:r w:rsidR="006A5F78">
        <w:rPr>
          <w:rFonts w:ascii="Times New Roman" w:hAnsi="Times New Roman" w:cs="Times New Roman"/>
          <w:sz w:val="24"/>
        </w:rPr>
        <w:t xml:space="preserve">The “reset_routine” shifts the Z register back to </w:t>
      </w:r>
      <w:proofErr w:type="spellStart"/>
      <w:proofErr w:type="gramStart"/>
      <w:r w:rsidR="006A5F78">
        <w:rPr>
          <w:rFonts w:ascii="Times New Roman" w:hAnsi="Times New Roman" w:cs="Times New Roman"/>
          <w:sz w:val="24"/>
        </w:rPr>
        <w:t>it’s</w:t>
      </w:r>
      <w:proofErr w:type="spellEnd"/>
      <w:proofErr w:type="gramEnd"/>
      <w:r w:rsidR="006A5F78">
        <w:rPr>
          <w:rFonts w:ascii="Times New Roman" w:hAnsi="Times New Roman" w:cs="Times New Roman"/>
          <w:sz w:val="24"/>
        </w:rPr>
        <w:t xml:space="preserve"> origin position, and toggles the decimal off before loading the display using previously described logic.</w:t>
      </w:r>
      <w:r w:rsidR="00E923EA">
        <w:rPr>
          <w:rFonts w:ascii="Times New Roman" w:hAnsi="Times New Roman" w:cs="Times New Roman"/>
          <w:sz w:val="24"/>
        </w:rPr>
        <w:t xml:space="preserve"> These routines combine to fulfil the features defined below.</w:t>
      </w:r>
    </w:p>
    <w:p w14:paraId="3298B187" w14:textId="0A65B2A4" w:rsidR="00FE0B30" w:rsidRPr="00081D6B" w:rsidRDefault="00FE0B3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mplemented Featur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025"/>
        <w:gridCol w:w="595"/>
      </w:tblGrid>
      <w:tr w:rsidR="008C560A" w:rsidRPr="00081D6B" w14:paraId="6041305F" w14:textId="77777777" w:rsidTr="00392F84">
        <w:trPr>
          <w:trHeight w:val="251"/>
          <w:jc w:val="center"/>
        </w:trPr>
        <w:tc>
          <w:tcPr>
            <w:tcW w:w="6025" w:type="dxa"/>
          </w:tcPr>
          <w:p w14:paraId="61AD0596" w14:textId="77BFA559" w:rsidR="008C560A" w:rsidRPr="00081D6B" w:rsidRDefault="008C560A" w:rsidP="008C560A">
            <w:pPr>
              <w:jc w:val="center"/>
              <w:rPr>
                <w:rFonts w:ascii="Times New Roman" w:hAnsi="Times New Roman" w:cs="Times New Roman"/>
              </w:rPr>
            </w:pPr>
            <w:r w:rsidRPr="00081D6B">
              <w:rPr>
                <w:rFonts w:ascii="Times New Roman" w:hAnsi="Times New Roman" w:cs="Times New Roman"/>
              </w:rPr>
              <w:t xml:space="preserve">Counter </w:t>
            </w:r>
            <w:r w:rsidR="00081D6B">
              <w:rPr>
                <w:rFonts w:ascii="Times New Roman" w:hAnsi="Times New Roman" w:cs="Times New Roman"/>
              </w:rPr>
              <w:t>Increment and Decrement</w:t>
            </w:r>
          </w:p>
        </w:tc>
        <w:tc>
          <w:tcPr>
            <w:tcW w:w="595" w:type="dxa"/>
          </w:tcPr>
          <w:p w14:paraId="45BC34C5" w14:textId="16F84C36" w:rsidR="008C560A" w:rsidRPr="004374B5" w:rsidRDefault="004374B5" w:rsidP="004374B5">
            <w:pPr>
              <w:jc w:val="center"/>
              <w:rPr>
                <w:rFonts w:ascii="Wingdings" w:hAnsi="Wingdings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8C560A" w:rsidRPr="00081D6B" w14:paraId="5D1D3921" w14:textId="77777777" w:rsidTr="004374B5">
        <w:trPr>
          <w:trHeight w:val="256"/>
          <w:jc w:val="center"/>
        </w:trPr>
        <w:tc>
          <w:tcPr>
            <w:tcW w:w="6025" w:type="dxa"/>
          </w:tcPr>
          <w:p w14:paraId="3FE99F4D" w14:textId="2F41CF49" w:rsidR="008C560A" w:rsidRPr="00081D6B" w:rsidRDefault="00081D6B" w:rsidP="00081D6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 Selection Working</w:t>
            </w:r>
          </w:p>
        </w:tc>
        <w:tc>
          <w:tcPr>
            <w:tcW w:w="595" w:type="dxa"/>
          </w:tcPr>
          <w:p w14:paraId="0091314E" w14:textId="185FB928" w:rsidR="008C560A" w:rsidRPr="00081D6B" w:rsidRDefault="004374B5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8C560A" w:rsidRPr="00081D6B" w14:paraId="61204262" w14:textId="77777777" w:rsidTr="004374B5">
        <w:trPr>
          <w:trHeight w:val="245"/>
          <w:jc w:val="center"/>
        </w:trPr>
        <w:tc>
          <w:tcPr>
            <w:tcW w:w="6025" w:type="dxa"/>
          </w:tcPr>
          <w:p w14:paraId="45257EE1" w14:textId="76C4A4E4" w:rsidR="008C560A" w:rsidRPr="00081D6B" w:rsidRDefault="00FE0B30" w:rsidP="00FE0B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nter Reset Working</w:t>
            </w:r>
          </w:p>
        </w:tc>
        <w:tc>
          <w:tcPr>
            <w:tcW w:w="595" w:type="dxa"/>
          </w:tcPr>
          <w:p w14:paraId="4A816583" w14:textId="54341BC7" w:rsidR="008C560A" w:rsidRPr="00081D6B" w:rsidRDefault="004374B5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FE0B30" w:rsidRPr="00081D6B" w14:paraId="40557F09" w14:textId="77777777" w:rsidTr="004374B5">
        <w:trPr>
          <w:trHeight w:val="245"/>
          <w:jc w:val="center"/>
        </w:trPr>
        <w:tc>
          <w:tcPr>
            <w:tcW w:w="6025" w:type="dxa"/>
          </w:tcPr>
          <w:p w14:paraId="3003EC91" w14:textId="5A7A6857" w:rsidR="00FE0B30" w:rsidRDefault="00FE0B30" w:rsidP="00FE0B3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verflow to 0 and F when counting</w:t>
            </w:r>
          </w:p>
        </w:tc>
        <w:tc>
          <w:tcPr>
            <w:tcW w:w="595" w:type="dxa"/>
          </w:tcPr>
          <w:p w14:paraId="21973192" w14:textId="4657F529" w:rsidR="00FE0B30" w:rsidRPr="00081D6B" w:rsidRDefault="004374B5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</w:tbl>
    <w:p w14:paraId="2EF5852E" w14:textId="39DCF99C" w:rsidR="008C560A" w:rsidRDefault="008C560A">
      <w:pPr>
        <w:rPr>
          <w:rFonts w:ascii="Times New Roman" w:hAnsi="Times New Roman" w:cs="Times New Roman"/>
          <w:sz w:val="24"/>
        </w:rPr>
      </w:pPr>
    </w:p>
    <w:p w14:paraId="6D6097D5" w14:textId="158C526B" w:rsidR="00E923EA" w:rsidRPr="00081D6B" w:rsidRDefault="00E923EA" w:rsidP="00B0022F">
      <w:pPr>
        <w:tabs>
          <w:tab w:val="left" w:pos="405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order to appropriately time the user interaction based on 8MHz clock speed, we used the following equation to “</w:t>
      </w:r>
      <w:proofErr w:type="spellStart"/>
      <w:r>
        <w:rPr>
          <w:rFonts w:ascii="Times New Roman" w:hAnsi="Times New Roman" w:cs="Times New Roman"/>
          <w:sz w:val="24"/>
        </w:rPr>
        <w:t>nop</w:t>
      </w:r>
      <w:proofErr w:type="spellEnd"/>
      <w:r>
        <w:rPr>
          <w:rFonts w:ascii="Times New Roman" w:hAnsi="Times New Roman" w:cs="Times New Roman"/>
          <w:sz w:val="24"/>
        </w:rPr>
        <w:t xml:space="preserve">” </w:t>
      </w:r>
      <w:r w:rsidR="002B20B2">
        <w:rPr>
          <w:rFonts w:ascii="Times New Roman" w:hAnsi="Times New Roman" w:cs="Times New Roman"/>
          <w:sz w:val="24"/>
        </w:rPr>
        <w:t xml:space="preserve">and create </w:t>
      </w:r>
      <w:r>
        <w:rPr>
          <w:rFonts w:ascii="Times New Roman" w:hAnsi="Times New Roman" w:cs="Times New Roman"/>
          <w:sz w:val="24"/>
        </w:rPr>
        <w:t>delays.</w:t>
      </w:r>
      <w:r w:rsidR="00394722">
        <w:rPr>
          <w:rFonts w:ascii="Times New Roman" w:hAnsi="Times New Roman" w:cs="Times New Roman"/>
          <w:sz w:val="24"/>
        </w:rPr>
        <w:t xml:space="preserve"> This gave us high accuracy in being able to implement exact timing required by the project </w:t>
      </w:r>
      <w:r w:rsidR="00B0022F">
        <w:rPr>
          <w:rFonts w:ascii="Times New Roman" w:hAnsi="Times New Roman" w:cs="Times New Roman"/>
          <w:sz w:val="24"/>
        </w:rPr>
        <w:t>specifications and</w:t>
      </w:r>
      <w:r w:rsidR="00394722">
        <w:rPr>
          <w:rFonts w:ascii="Times New Roman" w:hAnsi="Times New Roman" w:cs="Times New Roman"/>
          <w:sz w:val="24"/>
        </w:rPr>
        <w:t xml:space="preserve"> is done with several loops in the “sample_delay” subroutine.</w:t>
      </w:r>
    </w:p>
    <w:p w14:paraId="27760ADA" w14:textId="04D96ED6" w:rsidR="009D16B9" w:rsidRPr="00081D6B" w:rsidRDefault="007028F6" w:rsidP="009D16B9">
      <w:pPr>
        <w:jc w:val="center"/>
        <w:rPr>
          <w:rFonts w:ascii="Times New Roman" w:hAnsi="Times New Roman" w:cs="Times New Roman"/>
          <w:sz w:val="32"/>
        </w:rPr>
      </w:pPr>
      <m:oMathPara>
        <m:oMath>
          <m:r>
            <w:rPr>
              <w:rFonts w:ascii="Cambria Math" w:hAnsi="Cambria Math" w:cs="Times New Roman"/>
              <w:sz w:val="32"/>
            </w:rPr>
            <m:t>C=</m:t>
          </m:r>
          <m:d>
            <m:dPr>
              <m:ctrlPr>
                <w:rPr>
                  <w:rFonts w:ascii="Cambria Math" w:hAnsi="Cambria Math" w:cs="Times New Roman"/>
                  <w:i/>
                  <w:sz w:val="32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3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32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32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32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32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32"/>
                    </w:rPr>
                    <m:t>4+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32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32"/>
                        </w:rPr>
                        <m:t>*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32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32"/>
                            </w:rPr>
                            <m:t>4+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3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3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3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32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  <w:sz w:val="32"/>
                                </w:rPr>
                                <m:t>*4</m:t>
                              </m:r>
                            </m:e>
                          </m:d>
                        </m:e>
                      </m:d>
                    </m:e>
                  </m:d>
                </m:e>
              </m:d>
              <m:ctrlPr>
                <w:rPr>
                  <w:rFonts w:ascii="Cambria Math" w:eastAsiaTheme="minorEastAsia" w:hAnsi="Cambria Math" w:cs="Times New Roman"/>
                  <w:i/>
                  <w:sz w:val="32"/>
                </w:rPr>
              </m:ctrlPr>
            </m:e>
          </m:d>
          <m:r>
            <w:rPr>
              <w:rFonts w:ascii="Cambria Math" w:eastAsiaTheme="minorEastAsia" w:hAnsi="Cambria Math" w:cs="Times New Roman"/>
              <w:sz w:val="32"/>
            </w:rPr>
            <m:t>-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32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32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32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32"/>
            </w:rPr>
            <m:t>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32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32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32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32"/>
            </w:rPr>
            <m:t>)</m:t>
          </m:r>
        </m:oMath>
      </m:oMathPara>
    </w:p>
    <w:p w14:paraId="53347824" w14:textId="6D553857" w:rsidR="009D16B9" w:rsidRPr="00081D6B" w:rsidRDefault="009D16B9" w:rsidP="00B0022F">
      <w:pPr>
        <w:rPr>
          <w:rFonts w:ascii="Times New Roman" w:hAnsi="Times New Roman" w:cs="Times New Roman"/>
          <w:sz w:val="24"/>
        </w:rPr>
      </w:pPr>
    </w:p>
    <w:p w14:paraId="3A6CC4FF" w14:textId="2B4A5609" w:rsidR="00BE1320" w:rsidRPr="00081D6B" w:rsidRDefault="00BE1320" w:rsidP="009D16B9">
      <w:pPr>
        <w:jc w:val="center"/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>Figure 2: Our resultant calculation</w:t>
      </w:r>
      <w:r w:rsidR="005E1D94">
        <w:rPr>
          <w:rFonts w:ascii="Times New Roman" w:hAnsi="Times New Roman" w:cs="Times New Roman"/>
          <w:sz w:val="24"/>
        </w:rPr>
        <w:t xml:space="preserve"> “sample_delay”</w:t>
      </w:r>
    </w:p>
    <w:p w14:paraId="08A72148" w14:textId="273EFB59" w:rsidR="0081734F" w:rsidRPr="00081D6B" w:rsidRDefault="0081734F">
      <w:pPr>
        <w:rPr>
          <w:rFonts w:ascii="Times New Roman" w:hAnsi="Times New Roman" w:cs="Times New Roman"/>
          <w:sz w:val="30"/>
        </w:rPr>
      </w:pPr>
      <w:r w:rsidRPr="00081D6B">
        <w:rPr>
          <w:rFonts w:ascii="Times New Roman" w:hAnsi="Times New Roman" w:cs="Times New Roman"/>
          <w:sz w:val="30"/>
        </w:rPr>
        <w:t>4. Conclusion</w:t>
      </w:r>
    </w:p>
    <w:p w14:paraId="363D447F" w14:textId="1C372D79" w:rsidR="00BE1320" w:rsidRPr="00081D6B" w:rsidRDefault="00BE1320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ab/>
        <w:t xml:space="preserve">In this </w:t>
      </w:r>
      <w:r w:rsidR="00CE4298" w:rsidRPr="00081D6B">
        <w:rPr>
          <w:rFonts w:ascii="Times New Roman" w:hAnsi="Times New Roman" w:cs="Times New Roman"/>
          <w:sz w:val="24"/>
        </w:rPr>
        <w:t>l</w:t>
      </w:r>
      <w:r w:rsidRPr="00081D6B">
        <w:rPr>
          <w:rFonts w:ascii="Times New Roman" w:hAnsi="Times New Roman" w:cs="Times New Roman"/>
          <w:sz w:val="24"/>
        </w:rPr>
        <w:t xml:space="preserve">ab, </w:t>
      </w:r>
      <w:r w:rsidR="0068772A">
        <w:rPr>
          <w:rFonts w:ascii="Times New Roman" w:hAnsi="Times New Roman" w:cs="Times New Roman"/>
          <w:sz w:val="24"/>
        </w:rPr>
        <w:t>we</w:t>
      </w:r>
      <w:r w:rsidRPr="00081D6B">
        <w:rPr>
          <w:rFonts w:ascii="Times New Roman" w:hAnsi="Times New Roman" w:cs="Times New Roman"/>
          <w:sz w:val="24"/>
        </w:rPr>
        <w:t xml:space="preserve"> grew </w:t>
      </w:r>
      <w:r w:rsidR="0068772A">
        <w:rPr>
          <w:rFonts w:ascii="Times New Roman" w:hAnsi="Times New Roman" w:cs="Times New Roman"/>
          <w:sz w:val="24"/>
        </w:rPr>
        <w:t xml:space="preserve">more </w:t>
      </w:r>
      <w:r w:rsidRPr="00081D6B">
        <w:rPr>
          <w:rFonts w:ascii="Times New Roman" w:hAnsi="Times New Roman" w:cs="Times New Roman"/>
          <w:sz w:val="24"/>
        </w:rPr>
        <w:t xml:space="preserve">comfortable </w:t>
      </w:r>
      <w:r w:rsidR="0068772A">
        <w:rPr>
          <w:rFonts w:ascii="Times New Roman" w:hAnsi="Times New Roman" w:cs="Times New Roman"/>
          <w:sz w:val="24"/>
        </w:rPr>
        <w:t xml:space="preserve">navigating the flow of assembly branching and jumps, as well as managing memory to do so. Utilizing features of Atmel Studio to simulate IO pins </w:t>
      </w:r>
      <w:r w:rsidR="00DA539F">
        <w:rPr>
          <w:rFonts w:ascii="Times New Roman" w:hAnsi="Times New Roman" w:cs="Times New Roman"/>
          <w:sz w:val="24"/>
        </w:rPr>
        <w:t>along with viewing internal memory enabled us to problem solve much faster than originally anticipated. We look forward to using these strategies in the future.</w:t>
      </w:r>
      <w:bookmarkStart w:id="0" w:name="_GoBack"/>
      <w:bookmarkEnd w:id="0"/>
    </w:p>
    <w:p w14:paraId="47FF9659" w14:textId="77777777" w:rsidR="0081734F" w:rsidRPr="00081D6B" w:rsidRDefault="0081734F">
      <w:pPr>
        <w:rPr>
          <w:rFonts w:ascii="Times New Roman" w:hAnsi="Times New Roman" w:cs="Times New Roman"/>
          <w:sz w:val="30"/>
        </w:rPr>
      </w:pPr>
    </w:p>
    <w:p w14:paraId="02A23A24" w14:textId="5DBB1961" w:rsidR="0081734F" w:rsidRPr="00081D6B" w:rsidRDefault="0081734F">
      <w:pPr>
        <w:rPr>
          <w:rFonts w:ascii="Times New Roman" w:hAnsi="Times New Roman" w:cs="Times New Roman"/>
          <w:sz w:val="30"/>
          <w:lang w:val="fr-FR"/>
        </w:rPr>
      </w:pPr>
      <w:r w:rsidRPr="00081D6B">
        <w:rPr>
          <w:rFonts w:ascii="Times New Roman" w:hAnsi="Times New Roman" w:cs="Times New Roman"/>
          <w:sz w:val="30"/>
          <w:lang w:val="fr-FR"/>
        </w:rPr>
        <w:t xml:space="preserve">5. Appendix </w:t>
      </w:r>
      <w:proofErr w:type="gramStart"/>
      <w:r w:rsidRPr="00081D6B">
        <w:rPr>
          <w:rFonts w:ascii="Times New Roman" w:hAnsi="Times New Roman" w:cs="Times New Roman"/>
          <w:sz w:val="30"/>
          <w:lang w:val="fr-FR"/>
        </w:rPr>
        <w:t>A:</w:t>
      </w:r>
      <w:proofErr w:type="gramEnd"/>
      <w:r w:rsidRPr="00081D6B">
        <w:rPr>
          <w:rFonts w:ascii="Times New Roman" w:hAnsi="Times New Roman" w:cs="Times New Roman"/>
          <w:sz w:val="30"/>
          <w:lang w:val="fr-FR"/>
        </w:rPr>
        <w:t xml:space="preserve"> Source Code</w:t>
      </w:r>
    </w:p>
    <w:p w14:paraId="6DC98C28" w14:textId="56E92A90" w:rsidR="00171E17" w:rsidRPr="00081D6B" w:rsidRDefault="00171E17">
      <w:pPr>
        <w:rPr>
          <w:rFonts w:ascii="Times New Roman" w:hAnsi="Times New Roman" w:cs="Times New Roman"/>
          <w:sz w:val="30"/>
          <w:lang w:val="fr-FR"/>
        </w:rPr>
      </w:pPr>
      <w:r w:rsidRPr="00081D6B">
        <w:rPr>
          <w:rFonts w:ascii="Times New Roman" w:hAnsi="Times New Roman" w:cs="Times New Roman"/>
          <w:sz w:val="30"/>
          <w:lang w:val="fr-FR"/>
        </w:rPr>
        <w:t>A-</w:t>
      </w:r>
      <w:proofErr w:type="gramStart"/>
      <w:r w:rsidRPr="00081D6B">
        <w:rPr>
          <w:rFonts w:ascii="Times New Roman" w:hAnsi="Times New Roman" w:cs="Times New Roman"/>
          <w:sz w:val="30"/>
          <w:lang w:val="fr-FR"/>
        </w:rPr>
        <w:t>1:</w:t>
      </w:r>
      <w:proofErr w:type="gramEnd"/>
      <w:r w:rsidRPr="00081D6B">
        <w:rPr>
          <w:rFonts w:ascii="Times New Roman" w:hAnsi="Times New Roman" w:cs="Times New Roman"/>
          <w:sz w:val="30"/>
          <w:lang w:val="fr-FR"/>
        </w:rPr>
        <w:t xml:space="preserve"> main.asm </w:t>
      </w:r>
    </w:p>
    <w:p w14:paraId="46294057" w14:textId="5439B234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3796198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Assembly language file for Lab 2 in ECE:3360 (Embedded Systems)</w:t>
      </w:r>
    </w:p>
    <w:p w14:paraId="22A0F1D1" w14:textId="0D5D6394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Spring 2018, The University of Iowa.</w:t>
      </w:r>
    </w:p>
    <w:p w14:paraId="567B100F" w14:textId="7201AF26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; Desc: runs the control logic for a </w:t>
      </w:r>
      <w:proofErr w:type="gramStart"/>
      <w:r w:rsidRPr="00081D6B">
        <w:rPr>
          <w:rFonts w:ascii="Times New Roman" w:hAnsi="Times New Roman" w:cs="Times New Roman"/>
          <w:sz w:val="20"/>
        </w:rPr>
        <w:t>button controlled</w:t>
      </w:r>
      <w:proofErr w:type="gramEnd"/>
      <w:r w:rsidRPr="00081D6B">
        <w:rPr>
          <w:rFonts w:ascii="Times New Roman" w:hAnsi="Times New Roman" w:cs="Times New Roman"/>
          <w:sz w:val="20"/>
        </w:rPr>
        <w:t xml:space="preserve"> counter</w:t>
      </w:r>
    </w:p>
    <w:p w14:paraId="4A23FDE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B. Mitchinson, A. Powers</w:t>
      </w:r>
    </w:p>
    <w:p w14:paraId="051C19E9" w14:textId="45A93D4A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221AC1C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include "tn45def.inc"</w:t>
      </w:r>
    </w:p>
    <w:p w14:paraId="001325CA" w14:textId="08A11CB9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include "disp_values.inc" ; file with hex constants for 7-segment display</w:t>
      </w:r>
    </w:p>
    <w:p w14:paraId="799D5B0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</w:t>
      </w:r>
      <w:proofErr w:type="spellStart"/>
      <w:r w:rsidRPr="00081D6B">
        <w:rPr>
          <w:rFonts w:ascii="Times New Roman" w:hAnsi="Times New Roman" w:cs="Times New Roman"/>
          <w:sz w:val="20"/>
        </w:rPr>
        <w:t>dseg</w:t>
      </w:r>
      <w:proofErr w:type="spellEnd"/>
    </w:p>
    <w:p w14:paraId="24B9C834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org 0x0060 ;Tiny45, Start in SRAM</w:t>
      </w:r>
    </w:p>
    <w:p w14:paraId="36530CF4" w14:textId="27D79AB5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disp_table</w:t>
      </w:r>
      <w:proofErr w:type="spellEnd"/>
      <w:r w:rsidRPr="00081D6B">
        <w:rPr>
          <w:rFonts w:ascii="Times New Roman" w:hAnsi="Times New Roman" w:cs="Times New Roman"/>
          <w:sz w:val="20"/>
        </w:rPr>
        <w:t>: .byte 16</w:t>
      </w:r>
    </w:p>
    <w:p w14:paraId="2B24C821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</w:t>
      </w:r>
      <w:proofErr w:type="spellStart"/>
      <w:r w:rsidRPr="00081D6B">
        <w:rPr>
          <w:rFonts w:ascii="Times New Roman" w:hAnsi="Times New Roman" w:cs="Times New Roman"/>
          <w:sz w:val="20"/>
        </w:rPr>
        <w:t>cseg</w:t>
      </w:r>
      <w:proofErr w:type="spellEnd"/>
    </w:p>
    <w:p w14:paraId="530F4C0B" w14:textId="1556DFC2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org 0x0000</w:t>
      </w:r>
    </w:p>
    <w:p w14:paraId="0CE51877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initialize SRAM</w:t>
      </w:r>
    </w:p>
    <w:p w14:paraId="4BE8583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ZERO_DISP</w:t>
      </w:r>
    </w:p>
    <w:p w14:paraId="2B8DC8D2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disp_table</w:t>
      </w:r>
      <w:proofErr w:type="spellEnd"/>
      <w:r w:rsidRPr="00081D6B">
        <w:rPr>
          <w:rFonts w:ascii="Times New Roman" w:hAnsi="Times New Roman" w:cs="Times New Roman"/>
          <w:sz w:val="20"/>
        </w:rPr>
        <w:t>, r20</w:t>
      </w:r>
    </w:p>
    <w:p w14:paraId="795DDDA7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ONE_DISP</w:t>
      </w:r>
    </w:p>
    <w:p w14:paraId="210D46C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1, r20</w:t>
      </w:r>
    </w:p>
    <w:p w14:paraId="15621F7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TWO_DISP</w:t>
      </w:r>
    </w:p>
    <w:p w14:paraId="705E98E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2, r20</w:t>
      </w:r>
    </w:p>
    <w:p w14:paraId="781DEE3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THREE_DISP</w:t>
      </w:r>
    </w:p>
    <w:p w14:paraId="2F481197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3, r20</w:t>
      </w:r>
    </w:p>
    <w:p w14:paraId="7AD79974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FOUR_DISP</w:t>
      </w:r>
    </w:p>
    <w:p w14:paraId="3C2701E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4, r20</w:t>
      </w:r>
    </w:p>
    <w:p w14:paraId="3F810A6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FIVE_DISP</w:t>
      </w:r>
    </w:p>
    <w:p w14:paraId="54790B8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5, r20</w:t>
      </w:r>
    </w:p>
    <w:p w14:paraId="42BCFCE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SIX_DISP</w:t>
      </w:r>
    </w:p>
    <w:p w14:paraId="673F4491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lastRenderedPageBreak/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6, r20</w:t>
      </w:r>
    </w:p>
    <w:p w14:paraId="01366B4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SEVEN_DISP</w:t>
      </w:r>
    </w:p>
    <w:p w14:paraId="1FBE859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7, r20</w:t>
      </w:r>
    </w:p>
    <w:p w14:paraId="6B18DDC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EIGHT_DISP</w:t>
      </w:r>
    </w:p>
    <w:p w14:paraId="34012FC4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8, r20</w:t>
      </w:r>
    </w:p>
    <w:p w14:paraId="2C9235D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NINE_DISP</w:t>
      </w:r>
    </w:p>
    <w:p w14:paraId="002939F4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9, r20</w:t>
      </w:r>
    </w:p>
    <w:p w14:paraId="48A0F0E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A_DISP</w:t>
      </w:r>
    </w:p>
    <w:p w14:paraId="614593C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10, r20</w:t>
      </w:r>
    </w:p>
    <w:p w14:paraId="4543D9D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B_DISP</w:t>
      </w:r>
    </w:p>
    <w:p w14:paraId="5708FA0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11, r20</w:t>
      </w:r>
    </w:p>
    <w:p w14:paraId="0E6DA29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C_DISP</w:t>
      </w:r>
    </w:p>
    <w:p w14:paraId="1F040501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12, r20</w:t>
      </w:r>
    </w:p>
    <w:p w14:paraId="7840B207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D_DISP</w:t>
      </w:r>
    </w:p>
    <w:p w14:paraId="64FABF5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13, r20</w:t>
      </w:r>
    </w:p>
    <w:p w14:paraId="028C2057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E_DISP</w:t>
      </w:r>
    </w:p>
    <w:p w14:paraId="54C15D01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14, r20</w:t>
      </w:r>
    </w:p>
    <w:p w14:paraId="1919E06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, F_DISP</w:t>
      </w:r>
    </w:p>
    <w:p w14:paraId="10C3D07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t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table+15, r20</w:t>
      </w:r>
    </w:p>
    <w:p w14:paraId="1A1E78CB" w14:textId="6E1D1588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lr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20</w:t>
      </w:r>
    </w:p>
    <w:p w14:paraId="1E0CB56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6898DA7B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</w:t>
      </w:r>
      <w:proofErr w:type="spellStart"/>
      <w:r w:rsidRPr="00081D6B">
        <w:rPr>
          <w:rFonts w:ascii="Times New Roman" w:hAnsi="Times New Roman" w:cs="Times New Roman"/>
          <w:sz w:val="20"/>
        </w:rPr>
        <w:t>equ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SER_IN = 0</w:t>
      </w:r>
    </w:p>
    <w:p w14:paraId="4B02904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</w:t>
      </w:r>
      <w:proofErr w:type="spellStart"/>
      <w:r w:rsidRPr="00081D6B">
        <w:rPr>
          <w:rFonts w:ascii="Times New Roman" w:hAnsi="Times New Roman" w:cs="Times New Roman"/>
          <w:sz w:val="20"/>
        </w:rPr>
        <w:t>equ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SRCK = 1</w:t>
      </w:r>
    </w:p>
    <w:p w14:paraId="3C64D2D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</w:t>
      </w:r>
      <w:proofErr w:type="spellStart"/>
      <w:r w:rsidRPr="00081D6B">
        <w:rPr>
          <w:rFonts w:ascii="Times New Roman" w:hAnsi="Times New Roman" w:cs="Times New Roman"/>
          <w:sz w:val="20"/>
        </w:rPr>
        <w:t>equ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CK = 2</w:t>
      </w:r>
    </w:p>
    <w:p w14:paraId="02F9A262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</w:t>
      </w:r>
      <w:proofErr w:type="spellStart"/>
      <w:r w:rsidRPr="00081D6B">
        <w:rPr>
          <w:rFonts w:ascii="Times New Roman" w:hAnsi="Times New Roman" w:cs="Times New Roman"/>
          <w:sz w:val="20"/>
        </w:rPr>
        <w:t>equ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PUSH_BUTTON = 4</w:t>
      </w:r>
    </w:p>
    <w:p w14:paraId="3DD72B0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029A391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DEF DISP_REG = r16</w:t>
      </w:r>
    </w:p>
    <w:p w14:paraId="718DACE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DEF DISP_INS_REG = r17</w:t>
      </w:r>
    </w:p>
    <w:p w14:paraId="6330046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DEF PRESS_TIME_REG = r18</w:t>
      </w:r>
    </w:p>
    <w:p w14:paraId="44268B9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DEF DEC_REG = r19</w:t>
      </w:r>
    </w:p>
    <w:p w14:paraId="15C6BA7D" w14:textId="4C74A569" w:rsidR="00F146D9" w:rsidRPr="00081D6B" w:rsidRDefault="00171E17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03ED0696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lastRenderedPageBreak/>
        <w:t xml:space="preserve">; </w:t>
      </w:r>
      <w:proofErr w:type="spellStart"/>
      <w:r w:rsidRPr="00081D6B">
        <w:rPr>
          <w:rFonts w:ascii="Times New Roman" w:hAnsi="Times New Roman" w:cs="Times New Roman"/>
          <w:sz w:val="20"/>
        </w:rPr>
        <w:t>ATiny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- Register Relations</w:t>
      </w:r>
    </w:p>
    <w:p w14:paraId="37224C4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PB0 = SER_IN</w:t>
      </w:r>
    </w:p>
    <w:p w14:paraId="39D645C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PB1 = SRCK</w:t>
      </w:r>
    </w:p>
    <w:p w14:paraId="6C406771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PB2 = RCK</w:t>
      </w:r>
    </w:p>
    <w:p w14:paraId="7DCD4D1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PB4 = button input</w:t>
      </w:r>
    </w:p>
    <w:p w14:paraId="4812581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Configure PB0, PB1, and PB2 as output pins.</w:t>
      </w:r>
    </w:p>
    <w:p w14:paraId="02CB7A1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Configure PB4 as input pins</w:t>
      </w:r>
    </w:p>
    <w:p w14:paraId="5317ECF1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57E9CDE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b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DRB,0</w:t>
      </w:r>
    </w:p>
    <w:p w14:paraId="3F8D7E3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b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DRB,1</w:t>
      </w:r>
    </w:p>
    <w:p w14:paraId="32301FFB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b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DRB,2</w:t>
      </w:r>
    </w:p>
    <w:p w14:paraId="7B47C0C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b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DRB,4</w:t>
      </w:r>
    </w:p>
    <w:p w14:paraId="0ABAFE37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</w:p>
    <w:p w14:paraId="42B743B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ZL, low(</w:t>
      </w:r>
      <w:proofErr w:type="spellStart"/>
      <w:r w:rsidRPr="00081D6B">
        <w:rPr>
          <w:rFonts w:ascii="Times New Roman" w:hAnsi="Times New Roman" w:cs="Times New Roman"/>
          <w:sz w:val="20"/>
        </w:rPr>
        <w:t>disp_table</w:t>
      </w:r>
      <w:proofErr w:type="spellEnd"/>
      <w:r w:rsidRPr="00081D6B">
        <w:rPr>
          <w:rFonts w:ascii="Times New Roman" w:hAnsi="Times New Roman" w:cs="Times New Roman"/>
          <w:sz w:val="20"/>
        </w:rPr>
        <w:t>) ;r30</w:t>
      </w:r>
    </w:p>
    <w:p w14:paraId="0BAEBFF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ZH, high(</w:t>
      </w:r>
      <w:proofErr w:type="spellStart"/>
      <w:r w:rsidRPr="00081D6B">
        <w:rPr>
          <w:rFonts w:ascii="Times New Roman" w:hAnsi="Times New Roman" w:cs="Times New Roman"/>
          <w:sz w:val="20"/>
        </w:rPr>
        <w:t>disp_table</w:t>
      </w:r>
      <w:proofErr w:type="spellEnd"/>
      <w:r w:rsidRPr="00081D6B">
        <w:rPr>
          <w:rFonts w:ascii="Times New Roman" w:hAnsi="Times New Roman" w:cs="Times New Roman"/>
          <w:sz w:val="20"/>
        </w:rPr>
        <w:t>) ;r31</w:t>
      </w:r>
    </w:p>
    <w:p w14:paraId="2F62A0BC" w14:textId="75D6A3A9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75BD14F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main method -- infinite loop to keep the controller responding to input</w:t>
      </w:r>
    </w:p>
    <w:p w14:paraId="71DA9C0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08FC0C57" w14:textId="6871C8D7" w:rsidR="00171E17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call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eset_routine</w:t>
      </w:r>
      <w:r w:rsidR="00171E17" w:rsidRPr="00081D6B">
        <w:rPr>
          <w:rFonts w:ascii="Times New Roman" w:hAnsi="Times New Roman" w:cs="Times New Roman"/>
          <w:sz w:val="20"/>
        </w:rPr>
        <w:t xml:space="preserve"> ; reset display state</w:t>
      </w:r>
    </w:p>
    <w:p w14:paraId="7861288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main:</w:t>
      </w:r>
    </w:p>
    <w:p w14:paraId="425CD7E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nop</w:t>
      </w:r>
      <w:proofErr w:type="spellEnd"/>
    </w:p>
    <w:p w14:paraId="7ED475F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bi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PINB, PUSH_BUTTON ; if button pushed, next line will execute</w:t>
      </w:r>
    </w:p>
    <w:p w14:paraId="37BD660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call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button_pressed ; react to the button press</w:t>
      </w:r>
    </w:p>
    <w:p w14:paraId="780025D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ain</w:t>
      </w:r>
    </w:p>
    <w:p w14:paraId="11DEC7CF" w14:textId="7F3190F0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2AA4171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button_pressed:</w:t>
      </w:r>
    </w:p>
    <w:p w14:paraId="7416540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lr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PRESS_TIME_REG ; set initial state of counter to zero</w:t>
      </w:r>
    </w:p>
    <w:p w14:paraId="17A24A64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call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count_press</w:t>
      </w:r>
      <w:proofErr w:type="spellEnd"/>
    </w:p>
    <w:p w14:paraId="268FCE82" w14:textId="2B923FAC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update</w:t>
      </w:r>
    </w:p>
    <w:p w14:paraId="75F218E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count press sets certain register values associated with the length of button press</w:t>
      </w:r>
    </w:p>
    <w:p w14:paraId="63B35C2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72E2D0A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lastRenderedPageBreak/>
        <w:t>count_press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026C89D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call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sample_delay</w:t>
      </w:r>
    </w:p>
    <w:p w14:paraId="18F1B76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PRESS_TIME_REG, 255</w:t>
      </w:r>
    </w:p>
    <w:p w14:paraId="0C16D022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lo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increment_time</w:t>
      </w:r>
      <w:proofErr w:type="spellEnd"/>
    </w:p>
    <w:p w14:paraId="623B524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bi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PINB, PUSH_BUTTON ; if button is still pressed, execute next line</w:t>
      </w:r>
    </w:p>
    <w:p w14:paraId="18D1961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count_pres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; </w:t>
      </w: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to this method</w:t>
      </w:r>
    </w:p>
    <w:p w14:paraId="1DF3DCFE" w14:textId="24A18653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ret</w:t>
      </w:r>
    </w:p>
    <w:p w14:paraId="2F71BAE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increment_time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391C7727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inc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PRESS_TIME_REG</w:t>
      </w:r>
    </w:p>
    <w:p w14:paraId="1413EC56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bis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PINB, PUSH_BUTTON</w:t>
      </w:r>
    </w:p>
    <w:p w14:paraId="4D78646D" w14:textId="63AAD3A6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count_press</w:t>
      </w:r>
      <w:proofErr w:type="spellEnd"/>
    </w:p>
    <w:p w14:paraId="1E8D0903" w14:textId="2B867BAB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239F7DB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sample_delay of 80000 cycles</w:t>
      </w:r>
    </w:p>
    <w:p w14:paraId="38A60C0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5529284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sample_delay:</w:t>
      </w:r>
    </w:p>
    <w:p w14:paraId="26FA6E81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         </w:t>
      </w: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  r23,20      ; r23 &lt;-- Counter for outer loop</w:t>
      </w:r>
    </w:p>
    <w:p w14:paraId="706E0E5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  my_d1: </w:t>
      </w: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  r24,24     ; r24 &lt;-- Counter for level 2 loop</w:t>
      </w:r>
    </w:p>
    <w:p w14:paraId="492A459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  my_d2: </w:t>
      </w: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  r25,41      ; r25 &lt;-- Counter for inner loop</w:t>
      </w:r>
    </w:p>
    <w:p w14:paraId="75BCFEC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  my_d3: </w:t>
      </w:r>
      <w:proofErr w:type="spellStart"/>
      <w:r w:rsidRPr="00081D6B">
        <w:rPr>
          <w:rFonts w:ascii="Times New Roman" w:hAnsi="Times New Roman" w:cs="Times New Roman"/>
          <w:sz w:val="20"/>
        </w:rPr>
        <w:t>dec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  r25</w:t>
      </w:r>
    </w:p>
    <w:p w14:paraId="6E8736B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         </w:t>
      </w:r>
      <w:proofErr w:type="spellStart"/>
      <w:r w:rsidRPr="00081D6B">
        <w:rPr>
          <w:rFonts w:ascii="Times New Roman" w:hAnsi="Times New Roman" w:cs="Times New Roman"/>
          <w:sz w:val="20"/>
        </w:rPr>
        <w:t>no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             ; no operation</w:t>
      </w:r>
    </w:p>
    <w:p w14:paraId="5449FDD7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         </w:t>
      </w:r>
      <w:proofErr w:type="spellStart"/>
      <w:r w:rsidRPr="00081D6B">
        <w:rPr>
          <w:rFonts w:ascii="Times New Roman" w:hAnsi="Times New Roman" w:cs="Times New Roman"/>
          <w:sz w:val="20"/>
        </w:rPr>
        <w:t>brne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 my_d3</w:t>
      </w:r>
    </w:p>
    <w:p w14:paraId="359BFD5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         </w:t>
      </w:r>
      <w:proofErr w:type="spellStart"/>
      <w:r w:rsidRPr="00081D6B">
        <w:rPr>
          <w:rFonts w:ascii="Times New Roman" w:hAnsi="Times New Roman" w:cs="Times New Roman"/>
          <w:sz w:val="20"/>
        </w:rPr>
        <w:t>dec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  r24</w:t>
      </w:r>
    </w:p>
    <w:p w14:paraId="3C52E37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         </w:t>
      </w:r>
      <w:proofErr w:type="spellStart"/>
      <w:r w:rsidRPr="00081D6B">
        <w:rPr>
          <w:rFonts w:ascii="Times New Roman" w:hAnsi="Times New Roman" w:cs="Times New Roman"/>
          <w:sz w:val="20"/>
        </w:rPr>
        <w:t>brne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 my_d2</w:t>
      </w:r>
    </w:p>
    <w:p w14:paraId="52EC7B62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         </w:t>
      </w:r>
      <w:proofErr w:type="spellStart"/>
      <w:r w:rsidRPr="00081D6B">
        <w:rPr>
          <w:rFonts w:ascii="Times New Roman" w:hAnsi="Times New Roman" w:cs="Times New Roman"/>
          <w:sz w:val="20"/>
        </w:rPr>
        <w:t>dec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  r23</w:t>
      </w:r>
    </w:p>
    <w:p w14:paraId="554638D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         </w:t>
      </w:r>
      <w:proofErr w:type="spellStart"/>
      <w:r w:rsidRPr="00081D6B">
        <w:rPr>
          <w:rFonts w:ascii="Times New Roman" w:hAnsi="Times New Roman" w:cs="Times New Roman"/>
          <w:sz w:val="20"/>
        </w:rPr>
        <w:t>brne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 my_d1</w:t>
      </w:r>
    </w:p>
    <w:p w14:paraId="01FE781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 xml:space="preserve">         ret</w:t>
      </w:r>
    </w:p>
    <w:p w14:paraId="3E452ED3" w14:textId="61432C55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7F2225C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update the state based on the contents of PRESS_TIME_REG</w:t>
      </w:r>
    </w:p>
    <w:p w14:paraId="5C10F872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121818A4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update:</w:t>
      </w:r>
    </w:p>
    <w:p w14:paraId="4175FC4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PRESS_TIME_REG, 200</w:t>
      </w:r>
    </w:p>
    <w:p w14:paraId="665C328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lastRenderedPageBreak/>
        <w:t>brsh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eset_routine</w:t>
      </w:r>
    </w:p>
    <w:p w14:paraId="7A0BD6E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</w:p>
    <w:p w14:paraId="33408F5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PRESS_TIME_REG, 100</w:t>
      </w:r>
    </w:p>
    <w:p w14:paraId="4EC90A8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sh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toggle_routine</w:t>
      </w:r>
    </w:p>
    <w:p w14:paraId="11A6914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</w:p>
    <w:p w14:paraId="3E20F4C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ove_routine</w:t>
      </w:r>
    </w:p>
    <w:p w14:paraId="115BBD9B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r w:rsidRPr="00081D6B">
        <w:rPr>
          <w:rFonts w:ascii="Times New Roman" w:hAnsi="Times New Roman" w:cs="Times New Roman"/>
          <w:sz w:val="20"/>
          <w:lang w:val="fr-FR"/>
        </w:rPr>
        <w:t>;;;;;;;;;;;;;;;;;;;;;;;;;;;;;;;;;;;;;;;;;;;;;;;;;;;;;;;;;;;;;;;;</w:t>
      </w:r>
    </w:p>
    <w:p w14:paraId="07859D15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proofErr w:type="gramStart"/>
      <w:r w:rsidRPr="00081D6B">
        <w:rPr>
          <w:rFonts w:ascii="Times New Roman" w:hAnsi="Times New Roman" w:cs="Times New Roman"/>
          <w:sz w:val="20"/>
          <w:lang w:val="fr-FR"/>
        </w:rPr>
        <w:t>reset</w:t>
      </w:r>
      <w:proofErr w:type="gramEnd"/>
      <w:r w:rsidRPr="00081D6B">
        <w:rPr>
          <w:rFonts w:ascii="Times New Roman" w:hAnsi="Times New Roman" w:cs="Times New Roman"/>
          <w:sz w:val="20"/>
          <w:lang w:val="fr-FR"/>
        </w:rPr>
        <w:t>_routine:</w:t>
      </w:r>
    </w:p>
    <w:p w14:paraId="2BE7E3D4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proofErr w:type="spellStart"/>
      <w:proofErr w:type="gramStart"/>
      <w:r w:rsidRPr="00081D6B">
        <w:rPr>
          <w:rFonts w:ascii="Times New Roman" w:hAnsi="Times New Roman" w:cs="Times New Roman"/>
          <w:sz w:val="20"/>
          <w:lang w:val="fr-FR"/>
        </w:rPr>
        <w:t>nop</w:t>
      </w:r>
      <w:proofErr w:type="spellEnd"/>
      <w:proofErr w:type="gramEnd"/>
    </w:p>
    <w:p w14:paraId="7A1C1481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proofErr w:type="spellStart"/>
      <w:proofErr w:type="gramStart"/>
      <w:r w:rsidRPr="00081D6B">
        <w:rPr>
          <w:rFonts w:ascii="Times New Roman" w:hAnsi="Times New Roman" w:cs="Times New Roman"/>
          <w:sz w:val="20"/>
          <w:lang w:val="fr-FR"/>
        </w:rPr>
        <w:t>ldi</w:t>
      </w:r>
      <w:proofErr w:type="spellEnd"/>
      <w:proofErr w:type="gramEnd"/>
      <w:r w:rsidRPr="00081D6B">
        <w:rPr>
          <w:rFonts w:ascii="Times New Roman" w:hAnsi="Times New Roman" w:cs="Times New Roman"/>
          <w:sz w:val="20"/>
          <w:lang w:val="fr-FR"/>
        </w:rPr>
        <w:t xml:space="preserve"> ZL, 0x60</w:t>
      </w:r>
    </w:p>
    <w:p w14:paraId="224B868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REG, Z</w:t>
      </w:r>
    </w:p>
    <w:p w14:paraId="4675F2CB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call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toggle_dec_off</w:t>
      </w:r>
      <w:proofErr w:type="spellEnd"/>
    </w:p>
    <w:p w14:paraId="35F01D3B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ain</w:t>
      </w:r>
    </w:p>
    <w:p w14:paraId="579E1ED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</w:p>
    <w:p w14:paraId="6812506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toggle_routine:</w:t>
      </w:r>
    </w:p>
    <w:p w14:paraId="21A497DB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nop</w:t>
      </w:r>
      <w:proofErr w:type="spellEnd"/>
    </w:p>
    <w:p w14:paraId="426264C1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0</w:t>
      </w:r>
    </w:p>
    <w:p w14:paraId="53C022CB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eq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toggle_dec_on</w:t>
      </w:r>
      <w:proofErr w:type="spellEnd"/>
    </w:p>
    <w:p w14:paraId="0D03A80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0</w:t>
      </w:r>
    </w:p>
    <w:p w14:paraId="6052E08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ne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toggle_dec_off</w:t>
      </w:r>
      <w:proofErr w:type="spellEnd"/>
    </w:p>
    <w:p w14:paraId="713DF071" w14:textId="69089138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ain</w:t>
      </w:r>
    </w:p>
    <w:p w14:paraId="703E02D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move_routine:</w:t>
      </w:r>
    </w:p>
    <w:p w14:paraId="1600634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nop</w:t>
      </w:r>
      <w:proofErr w:type="spellEnd"/>
    </w:p>
    <w:p w14:paraId="27EE4F6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branching:</w:t>
      </w:r>
    </w:p>
    <w:p w14:paraId="7C69C2E3" w14:textId="1E2A7BAA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</w:t>
      </w:r>
      <w:r w:rsidR="001A0580" w:rsidRPr="00081D6B">
        <w:rPr>
          <w:rFonts w:ascii="Times New Roman" w:hAnsi="Times New Roman" w:cs="Times New Roman"/>
          <w:sz w:val="20"/>
        </w:rPr>
        <w:t xml:space="preserve"> </w:t>
      </w:r>
      <w:r w:rsidRPr="00081D6B">
        <w:rPr>
          <w:rFonts w:ascii="Times New Roman" w:hAnsi="Times New Roman" w:cs="Times New Roman"/>
          <w:sz w:val="20"/>
        </w:rPr>
        <w:t xml:space="preserve">if </w:t>
      </w:r>
      <w:proofErr w:type="spellStart"/>
      <w:r w:rsidRPr="00081D6B">
        <w:rPr>
          <w:rFonts w:ascii="Times New Roman" w:hAnsi="Times New Roman" w:cs="Times New Roman"/>
          <w:sz w:val="20"/>
        </w:rPr>
        <w:t>dec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-&gt; if overflow: edit r30 (or) else </w:t>
      </w:r>
      <w:proofErr w:type="spellStart"/>
      <w:r w:rsidRPr="00081D6B">
        <w:rPr>
          <w:rFonts w:ascii="Times New Roman" w:hAnsi="Times New Roman" w:cs="Times New Roman"/>
          <w:sz w:val="20"/>
        </w:rPr>
        <w:t>dec</w:t>
      </w:r>
      <w:proofErr w:type="spellEnd"/>
    </w:p>
    <w:p w14:paraId="00668ACF" w14:textId="5ED6DBC8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</w:t>
      </w:r>
      <w:r w:rsidR="001A0580" w:rsidRPr="00081D6B">
        <w:rPr>
          <w:rFonts w:ascii="Times New Roman" w:hAnsi="Times New Roman" w:cs="Times New Roman"/>
          <w:sz w:val="20"/>
        </w:rPr>
        <w:t xml:space="preserve"> </w:t>
      </w:r>
      <w:r w:rsidRPr="00081D6B">
        <w:rPr>
          <w:rFonts w:ascii="Times New Roman" w:hAnsi="Times New Roman" w:cs="Times New Roman"/>
          <w:sz w:val="20"/>
        </w:rPr>
        <w:t xml:space="preserve">if </w:t>
      </w:r>
      <w:proofErr w:type="spellStart"/>
      <w:r w:rsidRPr="00081D6B">
        <w:rPr>
          <w:rFonts w:ascii="Times New Roman" w:hAnsi="Times New Roman" w:cs="Times New Roman"/>
          <w:sz w:val="20"/>
        </w:rPr>
        <w:t>inc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-&gt; if overflow: edit r30 (or) else </w:t>
      </w:r>
      <w:proofErr w:type="spellStart"/>
      <w:r w:rsidRPr="00081D6B">
        <w:rPr>
          <w:rFonts w:ascii="Times New Roman" w:hAnsi="Times New Roman" w:cs="Times New Roman"/>
          <w:sz w:val="20"/>
        </w:rPr>
        <w:t>inc</w:t>
      </w:r>
      <w:proofErr w:type="spellEnd"/>
    </w:p>
    <w:p w14:paraId="78E7E2E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30, 0x6F</w:t>
      </w:r>
    </w:p>
    <w:p w14:paraId="72F9224B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eq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pos_overflow</w:t>
      </w:r>
      <w:proofErr w:type="spellEnd"/>
    </w:p>
    <w:p w14:paraId="5AA5861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30, 0x60</w:t>
      </w:r>
    </w:p>
    <w:p w14:paraId="1B15068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eq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neg_overflow</w:t>
      </w:r>
      <w:proofErr w:type="spellEnd"/>
    </w:p>
    <w:p w14:paraId="10A8466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1</w:t>
      </w:r>
    </w:p>
    <w:p w14:paraId="22A1C3B2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lastRenderedPageBreak/>
        <w:t>brne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pos_counter</w:t>
      </w:r>
      <w:proofErr w:type="spellEnd"/>
    </w:p>
    <w:p w14:paraId="32DD5B2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0</w:t>
      </w:r>
    </w:p>
    <w:p w14:paraId="70FFD38B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ne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neg_counter</w:t>
      </w:r>
      <w:proofErr w:type="spellEnd"/>
    </w:p>
    <w:p w14:paraId="7CA220FB" w14:textId="08B7F11B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ain ; </w:t>
      </w:r>
      <w:proofErr w:type="spellStart"/>
      <w:r w:rsidRPr="00081D6B">
        <w:rPr>
          <w:rFonts w:ascii="Times New Roman" w:hAnsi="Times New Roman" w:cs="Times New Roman"/>
          <w:sz w:val="20"/>
        </w:rPr>
        <w:t>saftey</w:t>
      </w:r>
      <w:proofErr w:type="spellEnd"/>
    </w:p>
    <w:p w14:paraId="72D8375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neg_overflow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6BCEFB42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1</w:t>
      </w:r>
    </w:p>
    <w:p w14:paraId="7E8A1546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eq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bottom_overflow</w:t>
      </w:r>
      <w:proofErr w:type="spellEnd"/>
    </w:p>
    <w:p w14:paraId="125F19D7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1</w:t>
      </w:r>
    </w:p>
    <w:p w14:paraId="656F06E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ne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pos_counter</w:t>
      </w:r>
      <w:proofErr w:type="spellEnd"/>
    </w:p>
    <w:p w14:paraId="74AFC1AD" w14:textId="13A95188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ain ; </w:t>
      </w:r>
      <w:proofErr w:type="spellStart"/>
      <w:r w:rsidRPr="00081D6B">
        <w:rPr>
          <w:rFonts w:ascii="Times New Roman" w:hAnsi="Times New Roman" w:cs="Times New Roman"/>
          <w:sz w:val="20"/>
        </w:rPr>
        <w:t>saftey</w:t>
      </w:r>
      <w:proofErr w:type="spellEnd"/>
    </w:p>
    <w:p w14:paraId="15A5F79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pos_overflow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1B19464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0</w:t>
      </w:r>
    </w:p>
    <w:p w14:paraId="33AA28D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eq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reset_routine</w:t>
      </w:r>
    </w:p>
    <w:p w14:paraId="21EDEDD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0</w:t>
      </w:r>
    </w:p>
    <w:p w14:paraId="3FCB19B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ne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neg_counter</w:t>
      </w:r>
      <w:proofErr w:type="spellEnd"/>
    </w:p>
    <w:p w14:paraId="486B306D" w14:textId="61A99523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ain</w:t>
      </w:r>
    </w:p>
    <w:p w14:paraId="532D988B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pos_counter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1741E94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REG, Z+</w:t>
      </w:r>
    </w:p>
    <w:p w14:paraId="569E5DD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REG, Z</w:t>
      </w:r>
    </w:p>
    <w:p w14:paraId="1484062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call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lay</w:t>
      </w:r>
    </w:p>
    <w:p w14:paraId="290EC44D" w14:textId="41CB4B89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ain</w:t>
      </w:r>
    </w:p>
    <w:p w14:paraId="368D8BF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neg_counter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6F3FACA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REG, -Z</w:t>
      </w:r>
    </w:p>
    <w:p w14:paraId="78CFF47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REG, Z</w:t>
      </w:r>
    </w:p>
    <w:p w14:paraId="5CE232B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call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lay</w:t>
      </w:r>
    </w:p>
    <w:p w14:paraId="187A3F1D" w14:textId="2F1DAF39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ain</w:t>
      </w:r>
    </w:p>
    <w:p w14:paraId="24D3FD66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ottom_overflow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73ACFEE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ZL, 0x6F</w:t>
      </w:r>
    </w:p>
    <w:p w14:paraId="4EBCD83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REG, Z</w:t>
      </w:r>
    </w:p>
    <w:p w14:paraId="3DC065A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call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lay</w:t>
      </w:r>
    </w:p>
    <w:p w14:paraId="0B1906B6" w14:textId="20D7D921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ain</w:t>
      </w:r>
    </w:p>
    <w:p w14:paraId="5A233D6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lastRenderedPageBreak/>
        <w:t>toggle_dec_on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14F73E42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1</w:t>
      </w:r>
    </w:p>
    <w:p w14:paraId="6C1C3966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call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lay</w:t>
      </w:r>
    </w:p>
    <w:p w14:paraId="63CA9A3E" w14:textId="13B17C0A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ain</w:t>
      </w:r>
    </w:p>
    <w:p w14:paraId="6E8C2A5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toggle_dec_off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12423CE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0</w:t>
      </w:r>
    </w:p>
    <w:p w14:paraId="122835C7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call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lay</w:t>
      </w:r>
    </w:p>
    <w:p w14:paraId="47D90509" w14:textId="1AF05630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main</w:t>
      </w:r>
    </w:p>
    <w:p w14:paraId="6BA30D5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Display subroutine that prints to the LCD the associate hex value in DISP_REG</w:t>
      </w:r>
    </w:p>
    <w:p w14:paraId="694307E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4B94537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add_dp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145398F6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br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REG, 8</w:t>
      </w:r>
    </w:p>
    <w:p w14:paraId="661FD1D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dp_return</w:t>
      </w:r>
      <w:proofErr w:type="spellEnd"/>
    </w:p>
    <w:p w14:paraId="6DC1C89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</w:p>
    <w:p w14:paraId="3E3A595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emove_dp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5F82803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br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REG, 8</w:t>
      </w:r>
    </w:p>
    <w:p w14:paraId="794D4BA2" w14:textId="11273F04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dp_return</w:t>
      </w:r>
      <w:proofErr w:type="spellEnd"/>
    </w:p>
    <w:p w14:paraId="255B8814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display:</w:t>
      </w:r>
    </w:p>
    <w:p w14:paraId="4380356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0</w:t>
      </w:r>
    </w:p>
    <w:p w14:paraId="288E0EA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ne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add_dp</w:t>
      </w:r>
      <w:proofErr w:type="spellEnd"/>
    </w:p>
    <w:p w14:paraId="6CD51321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p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EC_REG, 0x01</w:t>
      </w:r>
    </w:p>
    <w:p w14:paraId="0518152E" w14:textId="29A92C2F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ne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081D6B">
        <w:rPr>
          <w:rFonts w:ascii="Times New Roman" w:hAnsi="Times New Roman" w:cs="Times New Roman"/>
          <w:sz w:val="20"/>
        </w:rPr>
        <w:t>remove_dp</w:t>
      </w:r>
      <w:proofErr w:type="spellEnd"/>
    </w:p>
    <w:p w14:paraId="07F1499A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dp_return</w:t>
      </w:r>
      <w:proofErr w:type="spellEnd"/>
      <w:r w:rsidRPr="00081D6B">
        <w:rPr>
          <w:rFonts w:ascii="Times New Roman" w:hAnsi="Times New Roman" w:cs="Times New Roman"/>
          <w:sz w:val="20"/>
        </w:rPr>
        <w:t>:</w:t>
      </w:r>
    </w:p>
    <w:p w14:paraId="4EA13BC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backup used registers on stack</w:t>
      </w:r>
    </w:p>
    <w:p w14:paraId="1A7F799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push DISP_REG</w:t>
      </w:r>
    </w:p>
    <w:p w14:paraId="276975F2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push DISP_INS_REG</w:t>
      </w:r>
    </w:p>
    <w:p w14:paraId="13DE8CB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in DISP_INS_REG, SREG</w:t>
      </w:r>
    </w:p>
    <w:p w14:paraId="5BC862F4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push DISP_INS_REG</w:t>
      </w:r>
    </w:p>
    <w:p w14:paraId="3188FFC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ld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INS_REG, 8</w:t>
      </w:r>
    </w:p>
    <w:p w14:paraId="6FC89C8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loop --&gt; test all 8 bits</w:t>
      </w:r>
    </w:p>
    <w:p w14:paraId="7E28D155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loop:</w:t>
      </w:r>
    </w:p>
    <w:p w14:paraId="7EF3AD6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lastRenderedPageBreak/>
        <w:t>rol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REG ;rotate left through Carry</w:t>
      </w:r>
    </w:p>
    <w:p w14:paraId="654F33A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BRCS set_ser_in_1</w:t>
      </w:r>
    </w:p>
    <w:p w14:paraId="2A7EAB8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branch if Carry set</w:t>
      </w:r>
    </w:p>
    <w:p w14:paraId="588608B1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put code here to set SER_IN to 0</w:t>
      </w:r>
    </w:p>
    <w:p w14:paraId="29085B2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cb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PORTB, SER_IN</w:t>
      </w:r>
    </w:p>
    <w:p w14:paraId="409E7DE7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rjmp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end</w:t>
      </w:r>
    </w:p>
    <w:p w14:paraId="1B50D55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set_ser_in_1:</w:t>
      </w:r>
    </w:p>
    <w:p w14:paraId="071657C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put code here to set SER_IN to 1</w:t>
      </w:r>
    </w:p>
    <w:p w14:paraId="7F335FC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sbi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PORTB, SER_IN</w:t>
      </w:r>
    </w:p>
    <w:p w14:paraId="70EF9091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end:</w:t>
      </w:r>
    </w:p>
    <w:p w14:paraId="3189FAFF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put code here to generate SRCK pulse</w:t>
      </w:r>
    </w:p>
    <w:p w14:paraId="156EC6E8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proofErr w:type="spellStart"/>
      <w:proofErr w:type="gramStart"/>
      <w:r w:rsidRPr="00081D6B">
        <w:rPr>
          <w:rFonts w:ascii="Times New Roman" w:hAnsi="Times New Roman" w:cs="Times New Roman"/>
          <w:sz w:val="20"/>
          <w:lang w:val="fr-FR"/>
        </w:rPr>
        <w:t>sbi</w:t>
      </w:r>
      <w:proofErr w:type="spellEnd"/>
      <w:proofErr w:type="gramEnd"/>
      <w:r w:rsidRPr="00081D6B">
        <w:rPr>
          <w:rFonts w:ascii="Times New Roman" w:hAnsi="Times New Roman" w:cs="Times New Roman"/>
          <w:sz w:val="20"/>
          <w:lang w:val="fr-FR"/>
        </w:rPr>
        <w:t xml:space="preserve"> PORTB, SRCK</w:t>
      </w:r>
    </w:p>
    <w:p w14:paraId="55D16395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proofErr w:type="spellStart"/>
      <w:proofErr w:type="gramStart"/>
      <w:r w:rsidRPr="00081D6B">
        <w:rPr>
          <w:rFonts w:ascii="Times New Roman" w:hAnsi="Times New Roman" w:cs="Times New Roman"/>
          <w:sz w:val="20"/>
          <w:lang w:val="fr-FR"/>
        </w:rPr>
        <w:t>nop</w:t>
      </w:r>
      <w:proofErr w:type="spellEnd"/>
      <w:proofErr w:type="gramEnd"/>
    </w:p>
    <w:p w14:paraId="5CE638E6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proofErr w:type="spellStart"/>
      <w:proofErr w:type="gramStart"/>
      <w:r w:rsidRPr="00081D6B">
        <w:rPr>
          <w:rFonts w:ascii="Times New Roman" w:hAnsi="Times New Roman" w:cs="Times New Roman"/>
          <w:sz w:val="20"/>
          <w:lang w:val="fr-FR"/>
        </w:rPr>
        <w:t>nop</w:t>
      </w:r>
      <w:proofErr w:type="spellEnd"/>
      <w:proofErr w:type="gramEnd"/>
    </w:p>
    <w:p w14:paraId="0721AD5E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proofErr w:type="spellStart"/>
      <w:proofErr w:type="gramStart"/>
      <w:r w:rsidRPr="00081D6B">
        <w:rPr>
          <w:rFonts w:ascii="Times New Roman" w:hAnsi="Times New Roman" w:cs="Times New Roman"/>
          <w:sz w:val="20"/>
          <w:lang w:val="fr-FR"/>
        </w:rPr>
        <w:t>cbi</w:t>
      </w:r>
      <w:proofErr w:type="spellEnd"/>
      <w:proofErr w:type="gramEnd"/>
      <w:r w:rsidRPr="00081D6B">
        <w:rPr>
          <w:rFonts w:ascii="Times New Roman" w:hAnsi="Times New Roman" w:cs="Times New Roman"/>
          <w:sz w:val="20"/>
          <w:lang w:val="fr-FR"/>
        </w:rPr>
        <w:t xml:space="preserve"> PORTB, SRCK</w:t>
      </w:r>
    </w:p>
    <w:p w14:paraId="3204B28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dec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DISP_INS_REG</w:t>
      </w:r>
    </w:p>
    <w:p w14:paraId="79410A60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proofErr w:type="spellStart"/>
      <w:r w:rsidRPr="00081D6B">
        <w:rPr>
          <w:rFonts w:ascii="Times New Roman" w:hAnsi="Times New Roman" w:cs="Times New Roman"/>
          <w:sz w:val="20"/>
        </w:rPr>
        <w:t>brne</w:t>
      </w:r>
      <w:proofErr w:type="spellEnd"/>
      <w:r w:rsidRPr="00081D6B">
        <w:rPr>
          <w:rFonts w:ascii="Times New Roman" w:hAnsi="Times New Roman" w:cs="Times New Roman"/>
          <w:sz w:val="20"/>
        </w:rPr>
        <w:t xml:space="preserve"> loop</w:t>
      </w:r>
    </w:p>
    <w:p w14:paraId="4F380D52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put code here to generate RCK pulse</w:t>
      </w:r>
    </w:p>
    <w:p w14:paraId="3463D3CA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proofErr w:type="spellStart"/>
      <w:proofErr w:type="gramStart"/>
      <w:r w:rsidRPr="00081D6B">
        <w:rPr>
          <w:rFonts w:ascii="Times New Roman" w:hAnsi="Times New Roman" w:cs="Times New Roman"/>
          <w:sz w:val="20"/>
          <w:lang w:val="fr-FR"/>
        </w:rPr>
        <w:t>sbi</w:t>
      </w:r>
      <w:proofErr w:type="spellEnd"/>
      <w:proofErr w:type="gramEnd"/>
      <w:r w:rsidRPr="00081D6B">
        <w:rPr>
          <w:rFonts w:ascii="Times New Roman" w:hAnsi="Times New Roman" w:cs="Times New Roman"/>
          <w:sz w:val="20"/>
          <w:lang w:val="fr-FR"/>
        </w:rPr>
        <w:t xml:space="preserve"> PORTB, RCK</w:t>
      </w:r>
    </w:p>
    <w:p w14:paraId="74C0AD6B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proofErr w:type="spellStart"/>
      <w:proofErr w:type="gramStart"/>
      <w:r w:rsidRPr="00081D6B">
        <w:rPr>
          <w:rFonts w:ascii="Times New Roman" w:hAnsi="Times New Roman" w:cs="Times New Roman"/>
          <w:sz w:val="20"/>
          <w:lang w:val="fr-FR"/>
        </w:rPr>
        <w:t>nop</w:t>
      </w:r>
      <w:proofErr w:type="spellEnd"/>
      <w:proofErr w:type="gramEnd"/>
    </w:p>
    <w:p w14:paraId="1EC9D530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proofErr w:type="spellStart"/>
      <w:proofErr w:type="gramStart"/>
      <w:r w:rsidRPr="00081D6B">
        <w:rPr>
          <w:rFonts w:ascii="Times New Roman" w:hAnsi="Times New Roman" w:cs="Times New Roman"/>
          <w:sz w:val="20"/>
          <w:lang w:val="fr-FR"/>
        </w:rPr>
        <w:t>nop</w:t>
      </w:r>
      <w:proofErr w:type="spellEnd"/>
      <w:proofErr w:type="gramEnd"/>
    </w:p>
    <w:p w14:paraId="40045AE5" w14:textId="77777777" w:rsidR="00F146D9" w:rsidRPr="00081D6B" w:rsidRDefault="00F146D9" w:rsidP="00F146D9">
      <w:pPr>
        <w:rPr>
          <w:rFonts w:ascii="Times New Roman" w:hAnsi="Times New Roman" w:cs="Times New Roman"/>
          <w:sz w:val="20"/>
          <w:lang w:val="fr-FR"/>
        </w:rPr>
      </w:pPr>
      <w:proofErr w:type="spellStart"/>
      <w:proofErr w:type="gramStart"/>
      <w:r w:rsidRPr="00081D6B">
        <w:rPr>
          <w:rFonts w:ascii="Times New Roman" w:hAnsi="Times New Roman" w:cs="Times New Roman"/>
          <w:sz w:val="20"/>
          <w:lang w:val="fr-FR"/>
        </w:rPr>
        <w:t>cbi</w:t>
      </w:r>
      <w:proofErr w:type="spellEnd"/>
      <w:proofErr w:type="gramEnd"/>
      <w:r w:rsidRPr="00081D6B">
        <w:rPr>
          <w:rFonts w:ascii="Times New Roman" w:hAnsi="Times New Roman" w:cs="Times New Roman"/>
          <w:sz w:val="20"/>
          <w:lang w:val="fr-FR"/>
        </w:rPr>
        <w:t xml:space="preserve"> PORTB, RCK</w:t>
      </w:r>
    </w:p>
    <w:p w14:paraId="021FCF79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restore registers from stack</w:t>
      </w:r>
    </w:p>
    <w:p w14:paraId="196704FD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pop DISP_INS_REG</w:t>
      </w:r>
    </w:p>
    <w:p w14:paraId="203721F3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out SREG, DISP_INS_REG</w:t>
      </w:r>
    </w:p>
    <w:p w14:paraId="7E1E2F0E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pop DISP_INS_REG</w:t>
      </w:r>
    </w:p>
    <w:p w14:paraId="67002CBC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pop DISP_REG</w:t>
      </w:r>
    </w:p>
    <w:p w14:paraId="0CC123DB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ret</w:t>
      </w:r>
    </w:p>
    <w:p w14:paraId="76D63426" w14:textId="5A10D599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;;;;;;;;;;;;;;;;;;;;;;;;;;;;;;;;;;;;;;;;;;;;;;;;;;;;;;;;;;;;;;;</w:t>
      </w:r>
    </w:p>
    <w:p w14:paraId="129B9988" w14:textId="77777777" w:rsidR="00F146D9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; end of program -- should never be reached due to main infinite loop</w:t>
      </w:r>
    </w:p>
    <w:p w14:paraId="790DC268" w14:textId="765DB678" w:rsidR="00097A4E" w:rsidRPr="00081D6B" w:rsidRDefault="00F146D9" w:rsidP="00F146D9">
      <w:pPr>
        <w:rPr>
          <w:rFonts w:ascii="Times New Roman" w:hAnsi="Times New Roman" w:cs="Times New Roman"/>
          <w:sz w:val="20"/>
        </w:rPr>
      </w:pPr>
      <w:r w:rsidRPr="00081D6B">
        <w:rPr>
          <w:rFonts w:ascii="Times New Roman" w:hAnsi="Times New Roman" w:cs="Times New Roman"/>
          <w:sz w:val="20"/>
        </w:rPr>
        <w:t>.exit</w:t>
      </w:r>
    </w:p>
    <w:sectPr w:rsidR="00097A4E" w:rsidRPr="00081D6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61C65" w14:textId="77777777" w:rsidR="00832219" w:rsidRDefault="00832219" w:rsidP="0081734F">
      <w:pPr>
        <w:spacing w:after="0" w:line="240" w:lineRule="auto"/>
      </w:pPr>
      <w:r>
        <w:separator/>
      </w:r>
    </w:p>
  </w:endnote>
  <w:endnote w:type="continuationSeparator" w:id="0">
    <w:p w14:paraId="27CD2A11" w14:textId="77777777" w:rsidR="00832219" w:rsidRDefault="00832219" w:rsidP="00817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0643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9A4AB" w14:textId="11788629" w:rsidR="00FD1368" w:rsidRDefault="00FD13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E8D456" w14:textId="77777777" w:rsidR="00FD1368" w:rsidRDefault="00FD1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D516BD" w14:textId="77777777" w:rsidR="00832219" w:rsidRDefault="00832219" w:rsidP="0081734F">
      <w:pPr>
        <w:spacing w:after="0" w:line="240" w:lineRule="auto"/>
      </w:pPr>
      <w:r>
        <w:separator/>
      </w:r>
    </w:p>
  </w:footnote>
  <w:footnote w:type="continuationSeparator" w:id="0">
    <w:p w14:paraId="7FF2A4A0" w14:textId="77777777" w:rsidR="00832219" w:rsidRDefault="00832219" w:rsidP="00817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BD947" w14:textId="6EEAB36E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Team</w:t>
    </w:r>
    <w:r w:rsidR="006E41CC">
      <w:rPr>
        <w:rFonts w:ascii="Times New Roman" w:hAnsi="Times New Roman" w:cs="Times New Roman"/>
      </w:rPr>
      <w:t xml:space="preserve"> 23</w:t>
    </w:r>
    <w:r w:rsidRPr="0081734F">
      <w:rPr>
        <w:rFonts w:ascii="Times New Roman" w:hAnsi="Times New Roman" w:cs="Times New Roman"/>
      </w:rPr>
      <w:t>: Alex Powers</w:t>
    </w:r>
    <w:r w:rsidR="006E41CC">
      <w:rPr>
        <w:rFonts w:ascii="Times New Roman" w:hAnsi="Times New Roman" w:cs="Times New Roman"/>
      </w:rPr>
      <w:t xml:space="preserve"> and Ben Mitchinson</w:t>
    </w:r>
  </w:p>
  <w:p w14:paraId="604F932F" w14:textId="2B3BA00D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ECE:3360</w:t>
    </w:r>
  </w:p>
  <w:p w14:paraId="2977E9DE" w14:textId="7755DF0B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Post-Lab</w:t>
    </w:r>
    <w:r w:rsidR="006E41CC">
      <w:rPr>
        <w:rFonts w:ascii="Times New Roman" w:hAnsi="Times New Roman" w:cs="Times New Roman"/>
      </w:rPr>
      <w:t xml:space="preserve"> </w:t>
    </w:r>
    <w:r w:rsidRPr="0081734F">
      <w:rPr>
        <w:rFonts w:ascii="Times New Roman" w:hAnsi="Times New Roman" w:cs="Times New Roman"/>
      </w:rPr>
      <w:t>Report</w:t>
    </w:r>
    <w:r w:rsidR="003341D2">
      <w:rPr>
        <w:rFonts w:ascii="Times New Roman" w:hAnsi="Times New Roman" w:cs="Times New Roman"/>
      </w:rPr>
      <w:t xml:space="preserve"> 2</w:t>
    </w:r>
    <w:r w:rsidRPr="0081734F">
      <w:rPr>
        <w:rFonts w:ascii="Times New Roman" w:hAnsi="Times New Roman" w:cs="Times New Roman"/>
      </w:rPr>
      <w:t xml:space="preserve"> </w:t>
    </w:r>
  </w:p>
  <w:p w14:paraId="7C9C7281" w14:textId="77777777" w:rsidR="0081734F" w:rsidRPr="0081734F" w:rsidRDefault="0081734F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78273E"/>
    <w:multiLevelType w:val="hybridMultilevel"/>
    <w:tmpl w:val="75A0D652"/>
    <w:lvl w:ilvl="0" w:tplc="4C80595A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37387E"/>
    <w:multiLevelType w:val="hybridMultilevel"/>
    <w:tmpl w:val="E9F4D40C"/>
    <w:lvl w:ilvl="0" w:tplc="4C582FB4">
      <w:start w:val="1"/>
      <w:numFmt w:val="bullet"/>
      <w:lvlText w:val=""/>
      <w:lvlJc w:val="center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DO3ALLMDUzNTJR0lIJTi4sz8/NACkxqAdh3gKIsAAAA"/>
  </w:docVars>
  <w:rsids>
    <w:rsidRoot w:val="005501A6"/>
    <w:rsid w:val="000105D8"/>
    <w:rsid w:val="00081D6B"/>
    <w:rsid w:val="00097A4E"/>
    <w:rsid w:val="001073EF"/>
    <w:rsid w:val="00120BFA"/>
    <w:rsid w:val="00123756"/>
    <w:rsid w:val="001365E6"/>
    <w:rsid w:val="00151843"/>
    <w:rsid w:val="00170A83"/>
    <w:rsid w:val="00171E17"/>
    <w:rsid w:val="001A0580"/>
    <w:rsid w:val="001B65FD"/>
    <w:rsid w:val="00275490"/>
    <w:rsid w:val="002B20B2"/>
    <w:rsid w:val="002E22B0"/>
    <w:rsid w:val="002F2415"/>
    <w:rsid w:val="003341D2"/>
    <w:rsid w:val="00392F84"/>
    <w:rsid w:val="00394722"/>
    <w:rsid w:val="003C5C09"/>
    <w:rsid w:val="004374B5"/>
    <w:rsid w:val="004A19AC"/>
    <w:rsid w:val="004E27EC"/>
    <w:rsid w:val="004F0C3E"/>
    <w:rsid w:val="004F4833"/>
    <w:rsid w:val="00517722"/>
    <w:rsid w:val="00535B56"/>
    <w:rsid w:val="005375AC"/>
    <w:rsid w:val="005501A6"/>
    <w:rsid w:val="00580F7F"/>
    <w:rsid w:val="005A1651"/>
    <w:rsid w:val="005C5CCD"/>
    <w:rsid w:val="005E1D94"/>
    <w:rsid w:val="00616A88"/>
    <w:rsid w:val="006823F9"/>
    <w:rsid w:val="00682D1F"/>
    <w:rsid w:val="0068772A"/>
    <w:rsid w:val="006A5F78"/>
    <w:rsid w:val="006D328C"/>
    <w:rsid w:val="006E41CC"/>
    <w:rsid w:val="007028F6"/>
    <w:rsid w:val="00715CFD"/>
    <w:rsid w:val="00774057"/>
    <w:rsid w:val="007A6AAB"/>
    <w:rsid w:val="007B78FB"/>
    <w:rsid w:val="007C0234"/>
    <w:rsid w:val="007D0287"/>
    <w:rsid w:val="0081734F"/>
    <w:rsid w:val="00832219"/>
    <w:rsid w:val="008C560A"/>
    <w:rsid w:val="00914BC8"/>
    <w:rsid w:val="009328C0"/>
    <w:rsid w:val="0094541A"/>
    <w:rsid w:val="009D16B9"/>
    <w:rsid w:val="009F6FE0"/>
    <w:rsid w:val="00A4306F"/>
    <w:rsid w:val="00A83809"/>
    <w:rsid w:val="00A96F98"/>
    <w:rsid w:val="00AA359B"/>
    <w:rsid w:val="00AD572C"/>
    <w:rsid w:val="00B0022F"/>
    <w:rsid w:val="00B03E22"/>
    <w:rsid w:val="00B11E8A"/>
    <w:rsid w:val="00B5454B"/>
    <w:rsid w:val="00B71432"/>
    <w:rsid w:val="00B8447B"/>
    <w:rsid w:val="00BE08AD"/>
    <w:rsid w:val="00BE1320"/>
    <w:rsid w:val="00C14614"/>
    <w:rsid w:val="00C77E37"/>
    <w:rsid w:val="00C96C53"/>
    <w:rsid w:val="00CC04D4"/>
    <w:rsid w:val="00CC4934"/>
    <w:rsid w:val="00CE04B4"/>
    <w:rsid w:val="00CE4298"/>
    <w:rsid w:val="00D0776D"/>
    <w:rsid w:val="00D2689E"/>
    <w:rsid w:val="00D6531D"/>
    <w:rsid w:val="00DA539F"/>
    <w:rsid w:val="00DB19BF"/>
    <w:rsid w:val="00DD6483"/>
    <w:rsid w:val="00E11D78"/>
    <w:rsid w:val="00E2668A"/>
    <w:rsid w:val="00E71206"/>
    <w:rsid w:val="00E7418D"/>
    <w:rsid w:val="00E8006D"/>
    <w:rsid w:val="00E81B55"/>
    <w:rsid w:val="00E91DB6"/>
    <w:rsid w:val="00E923EA"/>
    <w:rsid w:val="00EE7E19"/>
    <w:rsid w:val="00F146D9"/>
    <w:rsid w:val="00FC3F0E"/>
    <w:rsid w:val="00FD1368"/>
    <w:rsid w:val="00FE0B30"/>
    <w:rsid w:val="00FE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D32AA"/>
  <w15:chartTrackingRefBased/>
  <w15:docId w15:val="{6FEDF0EF-1DF1-4F87-8D46-2DACE230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34F"/>
  </w:style>
  <w:style w:type="paragraph" w:styleId="Footer">
    <w:name w:val="footer"/>
    <w:basedOn w:val="Normal"/>
    <w:link w:val="Foot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34F"/>
  </w:style>
  <w:style w:type="paragraph" w:styleId="BalloonText">
    <w:name w:val="Balloon Text"/>
    <w:basedOn w:val="Normal"/>
    <w:link w:val="BalloonTextChar"/>
    <w:uiPriority w:val="99"/>
    <w:semiHidden/>
    <w:unhideWhenUsed/>
    <w:rsid w:val="007028F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8F6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028F6"/>
    <w:rPr>
      <w:color w:val="808080"/>
    </w:rPr>
  </w:style>
  <w:style w:type="table" w:styleId="TableGrid">
    <w:name w:val="Table Grid"/>
    <w:basedOn w:val="TableNormal"/>
    <w:uiPriority w:val="39"/>
    <w:rsid w:val="008C56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B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1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03890">
          <w:marLeft w:val="0"/>
          <w:marRight w:val="0"/>
          <w:marTop w:val="0"/>
          <w:marBottom w:val="0"/>
          <w:divBdr>
            <w:top w:val="single" w:sz="2" w:space="1" w:color="auto"/>
            <w:left w:val="single" w:sz="2" w:space="1" w:color="auto"/>
            <w:bottom w:val="single" w:sz="2" w:space="1" w:color="auto"/>
            <w:right w:val="single" w:sz="2" w:space="1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0</Pages>
  <Words>1317</Words>
  <Characters>750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inson, Benjamin W</dc:creator>
  <cp:keywords/>
  <dc:description/>
  <cp:lastModifiedBy>Mitchinson, Benjamin W</cp:lastModifiedBy>
  <cp:revision>57</cp:revision>
  <dcterms:created xsi:type="dcterms:W3CDTF">2019-02-13T19:40:00Z</dcterms:created>
  <dcterms:modified xsi:type="dcterms:W3CDTF">2019-02-14T00:31:00Z</dcterms:modified>
</cp:coreProperties>
</file>